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2FF3" w:rsidRDefault="00552FF3" w:rsidP="00F54B51">
      <w:pPr>
        <w:autoSpaceDE w:val="0"/>
        <w:autoSpaceDN w:val="0"/>
        <w:bidi/>
        <w:adjustRightInd w:val="0"/>
        <w:spacing w:after="0" w:line="240" w:lineRule="auto"/>
        <w:ind w:left="-1134" w:right="-709"/>
        <w:jc w:val="center"/>
        <w:rPr>
          <w:rFonts w:ascii="BDavat,Bold" w:cs="B Zar"/>
          <w:b/>
          <w:bCs/>
          <w:sz w:val="32"/>
          <w:szCs w:val="36"/>
          <w:lang w:bidi="fa-IR"/>
        </w:rPr>
      </w:pPr>
    </w:p>
    <w:p w:rsidR="009F3123" w:rsidRPr="00B72D5F" w:rsidRDefault="00375CBF" w:rsidP="00552FF3">
      <w:pPr>
        <w:autoSpaceDE w:val="0"/>
        <w:autoSpaceDN w:val="0"/>
        <w:bidi/>
        <w:adjustRightInd w:val="0"/>
        <w:spacing w:after="0" w:line="240" w:lineRule="auto"/>
        <w:ind w:left="-1134" w:right="-709"/>
        <w:jc w:val="center"/>
        <w:rPr>
          <w:rFonts w:ascii="BDavat,Bold" w:cs="B Zar"/>
          <w:b/>
          <w:bCs/>
          <w:sz w:val="32"/>
          <w:szCs w:val="36"/>
          <w:rtl/>
        </w:rPr>
      </w:pPr>
      <w:r w:rsidRPr="00B72D5F">
        <w:rPr>
          <w:rFonts w:ascii="BDavat,Bold" w:cs="B Zar"/>
          <w:b/>
          <w:bCs/>
          <w:sz w:val="32"/>
          <w:szCs w:val="36"/>
          <w:lang w:bidi="fa-IR"/>
        </w:rPr>
        <w:t xml:space="preserve">      </w:t>
      </w:r>
      <w:r w:rsidR="00C936DB" w:rsidRPr="00B72D5F">
        <w:rPr>
          <w:rFonts w:ascii="BDavat,Bold" w:cs="B Zar" w:hint="cs"/>
          <w:b/>
          <w:bCs/>
          <w:sz w:val="32"/>
          <w:szCs w:val="36"/>
          <w:rtl/>
          <w:lang w:bidi="fa-IR"/>
        </w:rPr>
        <w:t xml:space="preserve">فرم </w:t>
      </w:r>
      <w:r w:rsidR="000B67A0" w:rsidRPr="00B72D5F">
        <w:rPr>
          <w:rFonts w:ascii="BDavat,Bold" w:cs="B Zar" w:hint="cs"/>
          <w:b/>
          <w:bCs/>
          <w:sz w:val="32"/>
          <w:szCs w:val="36"/>
          <w:rtl/>
        </w:rPr>
        <w:t xml:space="preserve">جزئیات </w:t>
      </w:r>
      <w:r w:rsidR="009B60C5" w:rsidRPr="00B72D5F">
        <w:rPr>
          <w:rFonts w:ascii="BDavat,Bold" w:cs="B Zar" w:hint="cs"/>
          <w:b/>
          <w:bCs/>
          <w:sz w:val="32"/>
          <w:szCs w:val="36"/>
          <w:rtl/>
        </w:rPr>
        <w:t>همایش</w:t>
      </w:r>
      <w:r w:rsidR="00F54B51" w:rsidRPr="00B72D5F">
        <w:rPr>
          <w:rFonts w:ascii="BDavat,Bold" w:cs="B Zar" w:hint="cs"/>
          <w:b/>
          <w:bCs/>
          <w:sz w:val="32"/>
          <w:szCs w:val="36"/>
          <w:rtl/>
        </w:rPr>
        <w:t>‌</w:t>
      </w:r>
      <w:r w:rsidR="009478F9">
        <w:rPr>
          <w:rFonts w:ascii="BDavat,Bold" w:cs="B Zar" w:hint="cs"/>
          <w:b/>
          <w:bCs/>
          <w:sz w:val="32"/>
          <w:szCs w:val="36"/>
          <w:rtl/>
        </w:rPr>
        <w:t>ها و رویدادهای ترویج</w:t>
      </w:r>
      <w:r w:rsidR="009B60C5" w:rsidRPr="00B72D5F">
        <w:rPr>
          <w:rFonts w:ascii="BDavat,Bold" w:cs="B Zar"/>
          <w:b/>
          <w:bCs/>
          <w:sz w:val="32"/>
          <w:szCs w:val="36"/>
        </w:rPr>
        <w:t xml:space="preserve"> </w:t>
      </w:r>
      <w:r w:rsidR="009478F9">
        <w:rPr>
          <w:rFonts w:ascii="BDavat,Bold" w:cs="B Zar" w:hint="cs"/>
          <w:b/>
          <w:bCs/>
          <w:sz w:val="32"/>
          <w:szCs w:val="36"/>
          <w:rtl/>
        </w:rPr>
        <w:t>علم</w:t>
      </w:r>
      <w:r w:rsidR="009B60C5" w:rsidRPr="00B72D5F">
        <w:rPr>
          <w:rFonts w:ascii="BDavat,Bold" w:cs="B Zar" w:hint="cs"/>
          <w:b/>
          <w:bCs/>
          <w:sz w:val="32"/>
          <w:szCs w:val="36"/>
          <w:rtl/>
        </w:rPr>
        <w:t xml:space="preserve"> </w:t>
      </w:r>
      <w:r w:rsidR="009B60C5" w:rsidRPr="00B72D5F">
        <w:rPr>
          <w:rFonts w:ascii="BDavat,Bold" w:cs="B Zar" w:hint="cs"/>
          <w:b/>
          <w:bCs/>
          <w:sz w:val="32"/>
          <w:szCs w:val="36"/>
          <w:rtl/>
          <w:lang w:bidi="fa-IR"/>
        </w:rPr>
        <w:t xml:space="preserve">و فناوری استانی، </w:t>
      </w:r>
      <w:r w:rsidR="009B60C5" w:rsidRPr="00B72D5F">
        <w:rPr>
          <w:rFonts w:ascii="BDavat,Bold" w:cs="B Zar" w:hint="cs"/>
          <w:b/>
          <w:bCs/>
          <w:sz w:val="32"/>
          <w:szCs w:val="36"/>
          <w:rtl/>
        </w:rPr>
        <w:t>ملی و بین المللی</w:t>
      </w:r>
    </w:p>
    <w:p w:rsidR="000B67A0" w:rsidRDefault="000B67A0" w:rsidP="000B67A0">
      <w:pPr>
        <w:autoSpaceDE w:val="0"/>
        <w:autoSpaceDN w:val="0"/>
        <w:bidi/>
        <w:adjustRightInd w:val="0"/>
        <w:spacing w:after="0" w:line="240" w:lineRule="auto"/>
        <w:ind w:left="-306"/>
        <w:rPr>
          <w:rFonts w:ascii="BDavat,Bold" w:cs="B Titr"/>
          <w:sz w:val="20"/>
          <w:szCs w:val="20"/>
          <w:rtl/>
        </w:rPr>
      </w:pPr>
    </w:p>
    <w:p w:rsidR="00261595" w:rsidRPr="000B67A0" w:rsidRDefault="000B67A0" w:rsidP="000B67A0">
      <w:pPr>
        <w:autoSpaceDE w:val="0"/>
        <w:autoSpaceDN w:val="0"/>
        <w:bidi/>
        <w:adjustRightInd w:val="0"/>
        <w:spacing w:after="0" w:line="240" w:lineRule="auto"/>
        <w:ind w:left="-306"/>
        <w:rPr>
          <w:rFonts w:ascii="BDavat,Bold" w:cs="B Zar"/>
          <w:sz w:val="24"/>
          <w:szCs w:val="24"/>
          <w:rtl/>
        </w:rPr>
      </w:pPr>
      <w:r w:rsidRPr="000B67A0">
        <w:rPr>
          <w:rFonts w:ascii="BDavat,Bold" w:cs="B Zar" w:hint="cs"/>
          <w:color w:val="FF0000"/>
          <w:sz w:val="24"/>
          <w:szCs w:val="24"/>
          <w:rtl/>
        </w:rPr>
        <w:t>نکته</w:t>
      </w:r>
      <w:r w:rsidRPr="000B67A0">
        <w:rPr>
          <w:rFonts w:ascii="BDavat,Bold" w:cs="B Zar" w:hint="cs"/>
          <w:color w:val="FF0000"/>
          <w:sz w:val="24"/>
          <w:szCs w:val="24"/>
          <w:rtl/>
          <w:lang w:bidi="fa-IR"/>
        </w:rPr>
        <w:t xml:space="preserve"> مهم</w:t>
      </w:r>
      <w:r w:rsidRPr="000B67A0">
        <w:rPr>
          <w:rFonts w:ascii="BDavat,Bold" w:cs="B Zar" w:hint="cs"/>
          <w:color w:val="FF0000"/>
          <w:sz w:val="24"/>
          <w:szCs w:val="24"/>
          <w:rtl/>
        </w:rPr>
        <w:t>:</w:t>
      </w:r>
      <w:r w:rsidRPr="000B67A0">
        <w:rPr>
          <w:rFonts w:ascii="BDavat,Bold" w:cs="B Zar" w:hint="cs"/>
          <w:sz w:val="24"/>
          <w:szCs w:val="24"/>
          <w:rtl/>
        </w:rPr>
        <w:t xml:space="preserve"> این فرم صرفا جزئیات همایش را پوشش می</w:t>
      </w:r>
      <w:r w:rsidR="009478F9">
        <w:rPr>
          <w:rFonts w:ascii="BDavat,Bold" w:cs="B Zar" w:hint="cs"/>
          <w:sz w:val="24"/>
          <w:szCs w:val="24"/>
          <w:rtl/>
        </w:rPr>
        <w:t xml:space="preserve">‌دهد. اصل </w:t>
      </w:r>
      <w:r w:rsidRPr="000B67A0">
        <w:rPr>
          <w:rFonts w:ascii="BDavat,Bold" w:cs="B Zar" w:hint="cs"/>
          <w:sz w:val="24"/>
          <w:szCs w:val="24"/>
          <w:rtl/>
        </w:rPr>
        <w:t xml:space="preserve">اطلاعات به صورت آنلاین و در سامانه پژوهشی صندوق وارد می شود. لطفا بعد از تکمیل فرم یک نسحه </w:t>
      </w:r>
      <w:r w:rsidRPr="000B67A0">
        <w:rPr>
          <w:rFonts w:cs="B Zar"/>
          <w:sz w:val="24"/>
          <w:szCs w:val="24"/>
        </w:rPr>
        <w:t>PDF</w:t>
      </w:r>
      <w:r w:rsidRPr="000B67A0">
        <w:rPr>
          <w:rFonts w:cs="B Zar" w:hint="cs"/>
          <w:sz w:val="24"/>
          <w:szCs w:val="24"/>
          <w:rtl/>
          <w:lang w:bidi="fa-IR"/>
        </w:rPr>
        <w:t xml:space="preserve"> از آن تهیه و هر دو فایل </w:t>
      </w:r>
      <w:r w:rsidRPr="000B67A0">
        <w:rPr>
          <w:rFonts w:ascii="BDavat,Bold" w:cs="B Zar" w:hint="cs"/>
          <w:sz w:val="24"/>
          <w:szCs w:val="24"/>
          <w:rtl/>
        </w:rPr>
        <w:t>در مکان مربوطه در سامانه آپلود نماید.</w:t>
      </w:r>
    </w:p>
    <w:p w:rsidR="000B67A0" w:rsidRDefault="000B67A0" w:rsidP="000B67A0">
      <w:pPr>
        <w:autoSpaceDE w:val="0"/>
        <w:autoSpaceDN w:val="0"/>
        <w:bidi/>
        <w:adjustRightInd w:val="0"/>
        <w:spacing w:after="0" w:line="240" w:lineRule="auto"/>
        <w:ind w:left="-306"/>
        <w:rPr>
          <w:rFonts w:ascii="BDavat,Bold" w:cs="B Titr"/>
          <w:sz w:val="20"/>
          <w:szCs w:val="20"/>
          <w:rtl/>
        </w:rPr>
      </w:pPr>
    </w:p>
    <w:p w:rsidR="000B67A0" w:rsidRPr="005A0BAA" w:rsidRDefault="000B67A0" w:rsidP="000B67A0">
      <w:pPr>
        <w:autoSpaceDE w:val="0"/>
        <w:autoSpaceDN w:val="0"/>
        <w:bidi/>
        <w:adjustRightInd w:val="0"/>
        <w:spacing w:after="0" w:line="240" w:lineRule="auto"/>
        <w:ind w:left="-306"/>
        <w:rPr>
          <w:rFonts w:ascii="BDavat,Bold" w:cs="B Titr"/>
          <w:sz w:val="20"/>
          <w:szCs w:val="20"/>
        </w:rPr>
      </w:pPr>
    </w:p>
    <w:tbl>
      <w:tblPr>
        <w:tblStyle w:val="TableGrid"/>
        <w:bidiVisual/>
        <w:tblW w:w="10620" w:type="dxa"/>
        <w:tblInd w:w="-421" w:type="dxa"/>
        <w:tblLook w:val="04A0" w:firstRow="1" w:lastRow="0" w:firstColumn="1" w:lastColumn="0" w:noHBand="0" w:noVBand="1"/>
      </w:tblPr>
      <w:tblGrid>
        <w:gridCol w:w="10620"/>
      </w:tblGrid>
      <w:tr w:rsidR="00B4587C" w:rsidRPr="009F3123" w:rsidTr="00035B9C">
        <w:trPr>
          <w:trHeight w:val="279"/>
        </w:trPr>
        <w:tc>
          <w:tcPr>
            <w:tcW w:w="10620" w:type="dxa"/>
            <w:tcBorders>
              <w:bottom w:val="single" w:sz="4" w:space="0" w:color="auto"/>
            </w:tcBorders>
            <w:vAlign w:val="center"/>
          </w:tcPr>
          <w:p w:rsidR="00E65E15" w:rsidRPr="000B67A0" w:rsidRDefault="000B67A0" w:rsidP="00987276">
            <w:pPr>
              <w:autoSpaceDE w:val="0"/>
              <w:autoSpaceDN w:val="0"/>
              <w:bidi/>
              <w:adjustRightInd w:val="0"/>
              <w:rPr>
                <w:rFonts w:ascii="B Davat" w:cs="B Zar"/>
                <w:b/>
                <w:bCs/>
                <w:sz w:val="24"/>
                <w:szCs w:val="24"/>
                <w:rtl/>
                <w:lang w:bidi="fa-IR"/>
              </w:rPr>
            </w:pPr>
            <w:r w:rsidRPr="000B67A0">
              <w:rPr>
                <w:rFonts w:ascii="B Davat" w:cs="B Zar" w:hint="cs"/>
                <w:b/>
                <w:bCs/>
                <w:sz w:val="24"/>
                <w:szCs w:val="24"/>
                <w:rtl/>
              </w:rPr>
              <w:t>شماره الکترونیکی تقاضانامه (</w:t>
            </w:r>
            <w:r w:rsidR="008116E9">
              <w:rPr>
                <w:rFonts w:ascii="B Davat" w:cs="B Zar" w:hint="cs"/>
                <w:b/>
                <w:bCs/>
                <w:sz w:val="24"/>
                <w:szCs w:val="24"/>
                <w:rtl/>
              </w:rPr>
              <w:t>دریافتی از</w:t>
            </w:r>
            <w:r w:rsidRPr="000B67A0">
              <w:rPr>
                <w:rFonts w:ascii="B Davat" w:cs="B Zar" w:hint="cs"/>
                <w:b/>
                <w:bCs/>
                <w:sz w:val="24"/>
                <w:szCs w:val="24"/>
                <w:rtl/>
              </w:rPr>
              <w:t xml:space="preserve"> سامانه الکترونیک)</w:t>
            </w:r>
            <w:r w:rsidR="00B4587C" w:rsidRPr="000B67A0">
              <w:rPr>
                <w:rFonts w:ascii="B Davat" w:cs="B Zar"/>
                <w:b/>
                <w:bCs/>
                <w:sz w:val="24"/>
                <w:szCs w:val="24"/>
              </w:rPr>
              <w:t>:</w:t>
            </w:r>
            <w:r w:rsidR="00095112">
              <w:rPr>
                <w:rFonts w:cs="B Mitra" w:hint="cs"/>
                <w:b/>
                <w:bCs/>
                <w:color w:val="FF0000"/>
                <w:sz w:val="26"/>
                <w:szCs w:val="26"/>
                <w:shd w:val="clear" w:color="auto" w:fill="FFFFFF"/>
                <w:rtl/>
                <w:lang w:bidi="fa-IR"/>
              </w:rPr>
              <w:t xml:space="preserve"> </w:t>
            </w:r>
          </w:p>
        </w:tc>
      </w:tr>
      <w:tr w:rsidR="00035B9C" w:rsidRPr="009F3123" w:rsidTr="00035B9C">
        <w:trPr>
          <w:trHeight w:val="561"/>
        </w:trPr>
        <w:tc>
          <w:tcPr>
            <w:tcW w:w="10620" w:type="dxa"/>
            <w:tcBorders>
              <w:top w:val="single" w:sz="4" w:space="0" w:color="auto"/>
            </w:tcBorders>
            <w:vAlign w:val="center"/>
          </w:tcPr>
          <w:p w:rsidR="00035B9C" w:rsidRPr="004A0149" w:rsidRDefault="00035B9C" w:rsidP="00987276">
            <w:pPr>
              <w:autoSpaceDE w:val="0"/>
              <w:autoSpaceDN w:val="0"/>
              <w:bidi/>
              <w:adjustRightInd w:val="0"/>
              <w:rPr>
                <w:rFonts w:cs="B Zar"/>
                <w:b/>
                <w:bCs/>
                <w:sz w:val="24"/>
                <w:szCs w:val="24"/>
              </w:rPr>
            </w:pPr>
            <w:r w:rsidRPr="000B67A0">
              <w:rPr>
                <w:rFonts w:ascii="B Davat" w:cs="B Zar" w:hint="cs"/>
                <w:b/>
                <w:bCs/>
                <w:sz w:val="24"/>
                <w:szCs w:val="24"/>
                <w:rtl/>
                <w:lang w:bidi="fa-IR"/>
              </w:rPr>
              <w:t xml:space="preserve">عنوان </w:t>
            </w:r>
            <w:r w:rsidR="000B67A0" w:rsidRPr="000B67A0">
              <w:rPr>
                <w:rFonts w:ascii="BDavat,BoldItalic" w:cs="B Zar" w:hint="cs"/>
                <w:b/>
                <w:bCs/>
                <w:sz w:val="24"/>
                <w:szCs w:val="24"/>
                <w:rtl/>
                <w:lang w:bidi="fa-IR"/>
              </w:rPr>
              <w:t xml:space="preserve">فارسی </w:t>
            </w:r>
            <w:r w:rsidRPr="000B67A0">
              <w:rPr>
                <w:rFonts w:ascii="B Davat" w:cs="B Zar" w:hint="cs"/>
                <w:b/>
                <w:bCs/>
                <w:sz w:val="24"/>
                <w:szCs w:val="24"/>
                <w:rtl/>
                <w:lang w:bidi="fa-IR"/>
              </w:rPr>
              <w:t>همایش</w:t>
            </w:r>
            <w:r w:rsidR="009478F9">
              <w:rPr>
                <w:rFonts w:ascii="B Davat" w:cs="B Zar" w:hint="cs"/>
                <w:b/>
                <w:bCs/>
                <w:sz w:val="24"/>
                <w:szCs w:val="24"/>
                <w:rtl/>
                <w:lang w:bidi="fa-IR"/>
              </w:rPr>
              <w:t xml:space="preserve"> یا رویداد</w:t>
            </w:r>
            <w:r w:rsidRPr="000B67A0">
              <w:rPr>
                <w:rFonts w:ascii="B Davat" w:cs="B Zar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8165F1" w:rsidRPr="009F3123" w:rsidTr="00035B9C">
        <w:trPr>
          <w:trHeight w:val="823"/>
        </w:trPr>
        <w:tc>
          <w:tcPr>
            <w:tcW w:w="10620" w:type="dxa"/>
            <w:tcBorders>
              <w:bottom w:val="single" w:sz="4" w:space="0" w:color="auto"/>
            </w:tcBorders>
            <w:vAlign w:val="center"/>
          </w:tcPr>
          <w:p w:rsidR="008165F1" w:rsidRDefault="008165F1" w:rsidP="009478F9">
            <w:pPr>
              <w:autoSpaceDE w:val="0"/>
              <w:autoSpaceDN w:val="0"/>
              <w:bidi/>
              <w:adjustRightInd w:val="0"/>
              <w:jc w:val="center"/>
              <w:rPr>
                <w:rFonts w:ascii="BDavat,BoldItalic" w:cs="B Zar"/>
                <w:b/>
                <w:bCs/>
                <w:sz w:val="24"/>
                <w:szCs w:val="24"/>
                <w:rtl/>
              </w:rPr>
            </w:pPr>
            <w:r w:rsidRPr="00651066">
              <w:rPr>
                <w:rFonts w:ascii="BDavat,BoldItalic" w:cs="B Titr" w:hint="cs"/>
                <w:b/>
                <w:bCs/>
                <w:sz w:val="24"/>
                <w:szCs w:val="24"/>
                <w:rtl/>
              </w:rPr>
              <w:t>برنامه</w:t>
            </w:r>
            <w:r w:rsidRPr="00651066">
              <w:rPr>
                <w:rFonts w:ascii="BDavat,BoldItalic" w:cs="B Titr"/>
                <w:b/>
                <w:bCs/>
                <w:sz w:val="24"/>
                <w:szCs w:val="24"/>
              </w:rPr>
              <w:t xml:space="preserve"> </w:t>
            </w:r>
            <w:r w:rsidR="000A0200" w:rsidRPr="00651066">
              <w:rPr>
                <w:rFonts w:ascii="BDavat,BoldItalic" w:cs="B Titr" w:hint="cs"/>
                <w:b/>
                <w:bCs/>
                <w:sz w:val="24"/>
                <w:szCs w:val="24"/>
                <w:rtl/>
              </w:rPr>
              <w:t>اجمالی</w:t>
            </w:r>
            <w:r w:rsidRPr="00651066">
              <w:rPr>
                <w:rFonts w:ascii="BDavat,BoldItalic" w:cs="B Titr" w:hint="cs"/>
                <w:b/>
                <w:bCs/>
                <w:sz w:val="24"/>
                <w:szCs w:val="24"/>
                <w:rtl/>
              </w:rPr>
              <w:t xml:space="preserve"> و</w:t>
            </w:r>
            <w:r w:rsidR="00063F63" w:rsidRPr="00651066">
              <w:rPr>
                <w:rFonts w:ascii="BDavat,BoldItalic" w:cs="B Titr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651066">
              <w:rPr>
                <w:rFonts w:ascii="BDavat,BoldItalic" w:cs="B Titr" w:hint="cs"/>
                <w:b/>
                <w:bCs/>
                <w:sz w:val="24"/>
                <w:szCs w:val="24"/>
                <w:rtl/>
              </w:rPr>
              <w:t>زمانبندی</w:t>
            </w:r>
            <w:r w:rsidRPr="00651066">
              <w:rPr>
                <w:rFonts w:ascii="BDavat,BoldItalic" w:cs="B Titr"/>
                <w:b/>
                <w:bCs/>
                <w:sz w:val="24"/>
                <w:szCs w:val="24"/>
              </w:rPr>
              <w:t xml:space="preserve"> </w:t>
            </w:r>
            <w:r w:rsidRPr="00651066">
              <w:rPr>
                <w:rFonts w:ascii="BDavat,BoldItalic" w:cs="B Titr" w:hint="cs"/>
                <w:b/>
                <w:bCs/>
                <w:sz w:val="24"/>
                <w:szCs w:val="24"/>
                <w:rtl/>
              </w:rPr>
              <w:t>همایش</w:t>
            </w:r>
            <w:r w:rsidRPr="00935339">
              <w:rPr>
                <w:rFonts w:ascii="B Davat" w:cs="B Zar" w:hint="cs"/>
                <w:b/>
                <w:bCs/>
                <w:sz w:val="24"/>
                <w:szCs w:val="24"/>
                <w:rtl/>
              </w:rPr>
              <w:t xml:space="preserve"> </w:t>
            </w:r>
            <w:r w:rsidR="000A0200" w:rsidRPr="00651066">
              <w:rPr>
                <w:rFonts w:ascii="B Davat" w:cs="B Zar" w:hint="cs"/>
                <w:b/>
                <w:bCs/>
                <w:sz w:val="24"/>
                <w:szCs w:val="24"/>
                <w:rtl/>
              </w:rPr>
              <w:t>(</w:t>
            </w:r>
            <w:r w:rsidR="000A0200" w:rsidRPr="00651066">
              <w:rPr>
                <w:rFonts w:ascii="BDavat,BoldItalic" w:cs="B Zar" w:hint="cs"/>
                <w:b/>
                <w:bCs/>
                <w:sz w:val="24"/>
                <w:szCs w:val="24"/>
                <w:rtl/>
              </w:rPr>
              <w:t>برنامه</w:t>
            </w:r>
            <w:r w:rsidR="000A0200" w:rsidRPr="00651066">
              <w:rPr>
                <w:rFonts w:ascii="BDavat,BoldItalic" w:cs="B Zar"/>
                <w:b/>
                <w:bCs/>
                <w:sz w:val="24"/>
                <w:szCs w:val="24"/>
              </w:rPr>
              <w:t xml:space="preserve"> </w:t>
            </w:r>
            <w:r w:rsidR="000A0200" w:rsidRPr="00651066">
              <w:rPr>
                <w:rFonts w:ascii="BDavat,BoldItalic" w:cs="B Zar" w:hint="cs"/>
                <w:b/>
                <w:bCs/>
                <w:sz w:val="24"/>
                <w:szCs w:val="24"/>
                <w:rtl/>
              </w:rPr>
              <w:t xml:space="preserve">تفصیلی </w:t>
            </w:r>
            <w:r w:rsidR="00651066" w:rsidRPr="00651066">
              <w:rPr>
                <w:rFonts w:ascii="BDavat,BoldItalic" w:cs="B Zar" w:hint="cs"/>
                <w:b/>
                <w:bCs/>
                <w:sz w:val="24"/>
                <w:szCs w:val="24"/>
                <w:rtl/>
              </w:rPr>
              <w:t xml:space="preserve">در سامانه الکترونیک </w:t>
            </w:r>
            <w:r w:rsidRPr="00651066">
              <w:rPr>
                <w:rFonts w:ascii="BDavat,BoldItalic" w:cs="B Zar" w:hint="cs"/>
                <w:b/>
                <w:bCs/>
                <w:sz w:val="24"/>
                <w:szCs w:val="24"/>
                <w:rtl/>
              </w:rPr>
              <w:t>پیوست</w:t>
            </w:r>
            <w:r w:rsidRPr="00651066">
              <w:rPr>
                <w:rFonts w:ascii="BDavat,BoldItalic" w:cs="B Zar"/>
                <w:b/>
                <w:bCs/>
                <w:sz w:val="24"/>
                <w:szCs w:val="24"/>
              </w:rPr>
              <w:t xml:space="preserve"> </w:t>
            </w:r>
            <w:r w:rsidR="000A0200" w:rsidRPr="00651066">
              <w:rPr>
                <w:rFonts w:ascii="BDavat,BoldItalic" w:cs="B Zar" w:hint="cs"/>
                <w:b/>
                <w:bCs/>
                <w:sz w:val="24"/>
                <w:szCs w:val="24"/>
                <w:rtl/>
              </w:rPr>
              <w:t>شود)</w:t>
            </w:r>
          </w:p>
          <w:p w:rsidR="000A0200" w:rsidRPr="005D2F1F" w:rsidRDefault="000A0200" w:rsidP="00987276">
            <w:pPr>
              <w:autoSpaceDE w:val="0"/>
              <w:autoSpaceDN w:val="0"/>
              <w:bidi/>
              <w:adjustRightInd w:val="0"/>
              <w:rPr>
                <w:rFonts w:ascii="BDavat,BoldItalic" w:cs="B Zar"/>
                <w:b/>
                <w:bCs/>
                <w:sz w:val="24"/>
                <w:szCs w:val="24"/>
              </w:rPr>
            </w:pPr>
          </w:p>
        </w:tc>
      </w:tr>
      <w:tr w:rsidR="00F4323D" w:rsidRPr="009F3123" w:rsidTr="00035B9C">
        <w:trPr>
          <w:trHeight w:val="775"/>
        </w:trPr>
        <w:tc>
          <w:tcPr>
            <w:tcW w:w="10620" w:type="dxa"/>
            <w:tcBorders>
              <w:top w:val="single" w:sz="4" w:space="0" w:color="auto"/>
            </w:tcBorders>
            <w:vAlign w:val="center"/>
          </w:tcPr>
          <w:tbl>
            <w:tblPr>
              <w:tblStyle w:val="TableGrid"/>
              <w:bidiVisual/>
              <w:tblW w:w="11407" w:type="dxa"/>
              <w:tblLook w:val="04A0" w:firstRow="1" w:lastRow="0" w:firstColumn="1" w:lastColumn="0" w:noHBand="0" w:noVBand="1"/>
            </w:tblPr>
            <w:tblGrid>
              <w:gridCol w:w="11407"/>
            </w:tblGrid>
            <w:tr w:rsidR="00F4323D" w:rsidTr="00F4323D">
              <w:trPr>
                <w:trHeight w:val="710"/>
              </w:trPr>
              <w:tc>
                <w:tcPr>
                  <w:tcW w:w="11407" w:type="dxa"/>
                  <w:vAlign w:val="center"/>
                </w:tcPr>
                <w:p w:rsidR="00F54FA9" w:rsidRPr="00987276" w:rsidRDefault="00F4323D" w:rsidP="00987276">
                  <w:pPr>
                    <w:autoSpaceDE w:val="0"/>
                    <w:autoSpaceDN w:val="0"/>
                    <w:bidi/>
                    <w:adjustRightInd w:val="0"/>
                    <w:rPr>
                      <w:rFonts w:ascii="B Zar" w:cs="B Titr"/>
                      <w:b/>
                      <w:bCs/>
                      <w:sz w:val="24"/>
                      <w:szCs w:val="24"/>
                      <w:rtl/>
                    </w:rPr>
                  </w:pPr>
                  <w:r w:rsidRPr="00EF2669">
                    <w:rPr>
                      <w:rFonts w:ascii="BDavat,Bold" w:cs="B Titr" w:hint="cs"/>
                      <w:b/>
                      <w:bCs/>
                      <w:sz w:val="24"/>
                      <w:szCs w:val="24"/>
                      <w:rtl/>
                    </w:rPr>
                    <w:t>سابقه</w:t>
                  </w:r>
                  <w:r w:rsidRPr="00EF2669">
                    <w:rPr>
                      <w:rFonts w:ascii="BDavat,Bold" w:cs="B Titr"/>
                      <w:b/>
                      <w:bCs/>
                      <w:sz w:val="24"/>
                      <w:szCs w:val="24"/>
                    </w:rPr>
                    <w:t xml:space="preserve"> </w:t>
                  </w:r>
                  <w:r w:rsidRPr="00EF2669">
                    <w:rPr>
                      <w:rFonts w:ascii="BDavat,Bold" w:cs="B Titr" w:hint="cs"/>
                      <w:b/>
                      <w:bCs/>
                      <w:sz w:val="24"/>
                      <w:szCs w:val="24"/>
                      <w:rtl/>
                    </w:rPr>
                    <w:t>برگزاري</w:t>
                  </w:r>
                  <w:r w:rsidRPr="00EF2669">
                    <w:rPr>
                      <w:rFonts w:ascii="BDavat,Bold" w:cs="B Titr"/>
                      <w:b/>
                      <w:bCs/>
                      <w:sz w:val="24"/>
                      <w:szCs w:val="24"/>
                    </w:rPr>
                    <w:t xml:space="preserve"> </w:t>
                  </w:r>
                  <w:r w:rsidRPr="00EF2669">
                    <w:rPr>
                      <w:rFonts w:ascii="BDavat,Bold" w:cs="B Titr" w:hint="cs"/>
                      <w:b/>
                      <w:bCs/>
                      <w:sz w:val="24"/>
                      <w:szCs w:val="24"/>
                      <w:rtl/>
                    </w:rPr>
                    <w:t>همایش</w:t>
                  </w:r>
                  <w:r w:rsidR="009478F9">
                    <w:rPr>
                      <w:rFonts w:ascii="BDavat,Bold" w:cs="B Titr" w:hint="cs"/>
                      <w:b/>
                      <w:bCs/>
                      <w:sz w:val="24"/>
                      <w:szCs w:val="24"/>
                      <w:rtl/>
                    </w:rPr>
                    <w:t xml:space="preserve"> یا رویداد</w:t>
                  </w:r>
                  <w:r w:rsidRPr="00EF2669">
                    <w:rPr>
                      <w:rFonts w:ascii="B Zar" w:cs="B Titr" w:hint="cs"/>
                      <w:b/>
                      <w:bCs/>
                      <w:sz w:val="24"/>
                      <w:szCs w:val="24"/>
                      <w:rtl/>
                    </w:rPr>
                    <w:t>:</w:t>
                  </w:r>
                </w:p>
              </w:tc>
            </w:tr>
            <w:tr w:rsidR="00F4323D" w:rsidTr="00F4323D">
              <w:trPr>
                <w:trHeight w:val="710"/>
              </w:trPr>
              <w:tc>
                <w:tcPr>
                  <w:tcW w:w="11407" w:type="dxa"/>
                  <w:vAlign w:val="center"/>
                </w:tcPr>
                <w:p w:rsidR="00F4323D" w:rsidRDefault="00F4323D" w:rsidP="00F4323D">
                  <w:pPr>
                    <w:autoSpaceDE w:val="0"/>
                    <w:autoSpaceDN w:val="0"/>
                    <w:bidi/>
                    <w:adjustRightInd w:val="0"/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  <w:r w:rsidRPr="00651066">
                    <w:rPr>
                      <w:rFonts w:ascii="BDavat,Bold" w:cs="B Tit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دستاوردهای </w:t>
                  </w:r>
                  <w:r w:rsidR="009478F9">
                    <w:rPr>
                      <w:rFonts w:ascii="BDavat,Bold" w:cs="B Tit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حوزه ترویج </w:t>
                  </w:r>
                  <w:r w:rsidRPr="00651066">
                    <w:rPr>
                      <w:rFonts w:ascii="BDavat,Bold" w:cs="B Tit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علمی و فناوری </w:t>
                  </w:r>
                  <w:r w:rsidR="009478F9">
                    <w:rPr>
                      <w:rFonts w:ascii="BDavat,Bold" w:cs="B Tit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در </w:t>
                  </w:r>
                  <w:r w:rsidRPr="00651066">
                    <w:rPr>
                      <w:rFonts w:ascii="BDavat,Bold" w:cs="B Tit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دوره های قبلی</w:t>
                  </w:r>
                  <w:r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 (به تفکیک جزییات):</w:t>
                  </w:r>
                </w:p>
                <w:p w:rsidR="00F4323D" w:rsidRDefault="00F4323D" w:rsidP="00987276">
                  <w:pPr>
                    <w:pStyle w:val="ListParagraph"/>
                    <w:autoSpaceDE w:val="0"/>
                    <w:autoSpaceDN w:val="0"/>
                    <w:bidi/>
                    <w:adjustRightInd w:val="0"/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</w:rPr>
                  </w:pPr>
                </w:p>
              </w:tc>
            </w:tr>
            <w:tr w:rsidR="00F4323D" w:rsidTr="009A1D8E">
              <w:trPr>
                <w:trHeight w:val="705"/>
              </w:trPr>
              <w:tc>
                <w:tcPr>
                  <w:tcW w:w="11407" w:type="dxa"/>
                  <w:tcBorders>
                    <w:bottom w:val="single" w:sz="4" w:space="0" w:color="auto"/>
                  </w:tcBorders>
                  <w:vAlign w:val="center"/>
                </w:tcPr>
                <w:p w:rsidR="00F4323D" w:rsidRDefault="00F4323D" w:rsidP="00F4323D">
                  <w:pPr>
                    <w:autoSpaceDE w:val="0"/>
                    <w:autoSpaceDN w:val="0"/>
                    <w:bidi/>
                    <w:adjustRightInd w:val="0"/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  <w:r w:rsidRPr="00651066">
                    <w:rPr>
                      <w:rFonts w:ascii="BDavat,Bold" w:cs="B Tit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نوآوری های این دوره همایش نسبت به دوره های قبلی</w:t>
                  </w:r>
                  <w:r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 (به تفکیک جزییات):</w:t>
                  </w:r>
                </w:p>
                <w:p w:rsidR="00F4323D" w:rsidRDefault="00F4323D" w:rsidP="00F4323D">
                  <w:pPr>
                    <w:autoSpaceDE w:val="0"/>
                    <w:autoSpaceDN w:val="0"/>
                    <w:bidi/>
                    <w:adjustRightInd w:val="0"/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A1D8E" w:rsidTr="00987276">
              <w:trPr>
                <w:trHeight w:val="795"/>
              </w:trPr>
              <w:tc>
                <w:tcPr>
                  <w:tcW w:w="11407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:rsidR="009A1D8E" w:rsidRDefault="009A1D8E" w:rsidP="008A31DD">
                  <w:pPr>
                    <w:autoSpaceDE w:val="0"/>
                    <w:autoSpaceDN w:val="0"/>
                    <w:bidi/>
                    <w:adjustRightInd w:val="0"/>
                    <w:rPr>
                      <w:rFonts w:ascii="BDavat,Bold" w:cs="B Zar"/>
                      <w:b/>
                      <w:bCs/>
                      <w:sz w:val="24"/>
                      <w:szCs w:val="24"/>
                      <w:lang w:bidi="fa-IR"/>
                    </w:rPr>
                  </w:pPr>
                  <w:r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برگزاری این همایش</w:t>
                  </w:r>
                  <w:r w:rsidR="009478F9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 یا رویداد</w:t>
                  </w:r>
                  <w:r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 کدامیک از نیازها و مشکلات روز جامعه را مورد بررسی قرار می دهد؟</w:t>
                  </w:r>
                </w:p>
                <w:p w:rsidR="009A1D8E" w:rsidRDefault="009A1D8E" w:rsidP="00987276">
                  <w:pPr>
                    <w:autoSpaceDE w:val="0"/>
                    <w:autoSpaceDN w:val="0"/>
                    <w:bidi/>
                    <w:adjustRightInd w:val="0"/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87276" w:rsidTr="00987276">
              <w:trPr>
                <w:trHeight w:val="795"/>
              </w:trPr>
              <w:tc>
                <w:tcPr>
                  <w:tcW w:w="11407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:rsidR="00987276" w:rsidRPr="006F476C" w:rsidRDefault="00987276" w:rsidP="008A31DD">
                  <w:pPr>
                    <w:autoSpaceDE w:val="0"/>
                    <w:autoSpaceDN w:val="0"/>
                    <w:bidi/>
                    <w:adjustRightInd w:val="0"/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  <w:r w:rsidRPr="006F476C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چه کسانی مخاطبین و ذینفعان این همایش و یا رخداد علمی هستند؟</w:t>
                  </w:r>
                </w:p>
                <w:p w:rsidR="003E315D" w:rsidRDefault="003E315D" w:rsidP="003E315D">
                  <w:pPr>
                    <w:autoSpaceDE w:val="0"/>
                    <w:autoSpaceDN w:val="0"/>
                    <w:bidi/>
                    <w:adjustRightInd w:val="0"/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  <w:p w:rsidR="003E315D" w:rsidRDefault="003E315D" w:rsidP="003E315D">
                  <w:pPr>
                    <w:autoSpaceDE w:val="0"/>
                    <w:autoSpaceDN w:val="0"/>
                    <w:bidi/>
                    <w:adjustRightInd w:val="0"/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87276" w:rsidTr="00987276">
              <w:trPr>
                <w:trHeight w:val="795"/>
              </w:trPr>
              <w:tc>
                <w:tcPr>
                  <w:tcW w:w="11407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:rsidR="00987276" w:rsidRPr="006F476C" w:rsidRDefault="00987276" w:rsidP="008A31DD">
                  <w:pPr>
                    <w:autoSpaceDE w:val="0"/>
                    <w:autoSpaceDN w:val="0"/>
                    <w:bidi/>
                    <w:adjustRightInd w:val="0"/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  <w:r w:rsidRPr="006F476C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نحوه ترویج نتایج همایش را به چه صورت پیش بینی و برنامه ریزی کردید؟توضیح دهید.</w:t>
                  </w:r>
                </w:p>
                <w:p w:rsidR="003E315D" w:rsidRDefault="003E315D" w:rsidP="003E315D">
                  <w:pPr>
                    <w:autoSpaceDE w:val="0"/>
                    <w:autoSpaceDN w:val="0"/>
                    <w:bidi/>
                    <w:adjustRightInd w:val="0"/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  <w:p w:rsidR="003E315D" w:rsidRDefault="003E315D" w:rsidP="003E315D">
                  <w:pPr>
                    <w:autoSpaceDE w:val="0"/>
                    <w:autoSpaceDN w:val="0"/>
                    <w:bidi/>
                    <w:adjustRightInd w:val="0"/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87276" w:rsidTr="009A1D8E">
              <w:trPr>
                <w:trHeight w:val="795"/>
              </w:trPr>
              <w:tc>
                <w:tcPr>
                  <w:tcW w:w="11407" w:type="dxa"/>
                  <w:tcBorders>
                    <w:top w:val="single" w:sz="4" w:space="0" w:color="auto"/>
                  </w:tcBorders>
                  <w:vAlign w:val="center"/>
                </w:tcPr>
                <w:p w:rsidR="00987276" w:rsidRPr="00552FF3" w:rsidRDefault="00987276" w:rsidP="009478F9">
                  <w:pPr>
                    <w:autoSpaceDE w:val="0"/>
                    <w:autoSpaceDN w:val="0"/>
                    <w:bidi/>
                    <w:adjustRightInd w:val="0"/>
                    <w:rPr>
                      <w:rFonts w:ascii="BDavat,Bold" w:cs="B Zar"/>
                      <w:b/>
                      <w:bCs/>
                      <w:color w:val="FF0000"/>
                      <w:sz w:val="24"/>
                      <w:szCs w:val="24"/>
                      <w:rtl/>
                      <w:lang w:bidi="fa-IR"/>
                    </w:rPr>
                  </w:pPr>
                  <w:r w:rsidRPr="006F476C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پیش بینی خود را از دستاوردهای این همایش یا </w:t>
                  </w:r>
                  <w:r w:rsidR="009478F9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رویداد</w:t>
                  </w:r>
                  <w:r w:rsidRPr="006F476C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  علمی اعلام فرمایید.</w:t>
                  </w:r>
                </w:p>
                <w:p w:rsidR="003E315D" w:rsidRDefault="003E315D" w:rsidP="003E315D">
                  <w:pPr>
                    <w:autoSpaceDE w:val="0"/>
                    <w:autoSpaceDN w:val="0"/>
                    <w:bidi/>
                    <w:adjustRightInd w:val="0"/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  <w:p w:rsidR="003E315D" w:rsidRDefault="003E315D" w:rsidP="003E315D">
                  <w:pPr>
                    <w:autoSpaceDE w:val="0"/>
                    <w:autoSpaceDN w:val="0"/>
                    <w:bidi/>
                    <w:adjustRightInd w:val="0"/>
                    <w:rPr>
                      <w:rFonts w:ascii="BDavat,Bold" w:cs="B Zar"/>
                      <w:b/>
                      <w:bCs/>
                      <w:sz w:val="24"/>
                      <w:szCs w:val="24"/>
                      <w:lang w:bidi="fa-IR"/>
                    </w:rPr>
                  </w:pPr>
                </w:p>
                <w:p w:rsidR="006F476C" w:rsidRDefault="006F476C" w:rsidP="006F476C">
                  <w:pPr>
                    <w:autoSpaceDE w:val="0"/>
                    <w:autoSpaceDN w:val="0"/>
                    <w:bidi/>
                    <w:adjustRightInd w:val="0"/>
                    <w:rPr>
                      <w:rFonts w:ascii="BDavat,Bold" w:cs="B Zar"/>
                      <w:b/>
                      <w:bCs/>
                      <w:sz w:val="24"/>
                      <w:szCs w:val="24"/>
                      <w:lang w:bidi="fa-IR"/>
                    </w:rPr>
                  </w:pPr>
                </w:p>
                <w:p w:rsidR="006F476C" w:rsidRDefault="006F476C" w:rsidP="006F476C">
                  <w:pPr>
                    <w:autoSpaceDE w:val="0"/>
                    <w:autoSpaceDN w:val="0"/>
                    <w:bidi/>
                    <w:adjustRightInd w:val="0"/>
                    <w:rPr>
                      <w:rFonts w:ascii="BDavat,Bold" w:cs="B Zar"/>
                      <w:b/>
                      <w:bCs/>
                      <w:sz w:val="24"/>
                      <w:szCs w:val="24"/>
                      <w:lang w:bidi="fa-IR"/>
                    </w:rPr>
                  </w:pPr>
                </w:p>
                <w:p w:rsidR="006F476C" w:rsidRDefault="006F476C" w:rsidP="006F476C">
                  <w:pPr>
                    <w:autoSpaceDE w:val="0"/>
                    <w:autoSpaceDN w:val="0"/>
                    <w:bidi/>
                    <w:adjustRightInd w:val="0"/>
                    <w:rPr>
                      <w:rFonts w:ascii="BDavat,Bold" w:cs="B Zar"/>
                      <w:b/>
                      <w:bCs/>
                      <w:sz w:val="24"/>
                      <w:szCs w:val="24"/>
                      <w:lang w:bidi="fa-IR"/>
                    </w:rPr>
                  </w:pPr>
                </w:p>
                <w:p w:rsidR="006F476C" w:rsidRPr="009478F9" w:rsidRDefault="006F476C" w:rsidP="006F476C">
                  <w:pPr>
                    <w:autoSpaceDE w:val="0"/>
                    <w:autoSpaceDN w:val="0"/>
                    <w:bidi/>
                    <w:adjustRightInd w:val="0"/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lastRenderedPageBreak/>
                    <w:t>در مورد "</w:t>
                  </w:r>
                  <w:r w:rsidRPr="006F476C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ایده‌پردازی</w:t>
                  </w:r>
                  <w:r w:rsidRPr="006F476C"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 </w:t>
                  </w:r>
                  <w:r w:rsidRPr="006F476C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در</w:t>
                  </w:r>
                  <w:r w:rsidRPr="006F476C"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 </w:t>
                  </w:r>
                  <w:r w:rsidRPr="006F476C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خصوص</w:t>
                  </w:r>
                  <w:r w:rsidRPr="006F476C"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 </w:t>
                  </w:r>
                  <w:r w:rsidRPr="006F476C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پروژه‌های</w:t>
                  </w:r>
                  <w:r w:rsidRPr="006F476C"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 </w:t>
                  </w:r>
                  <w:r w:rsidRPr="006F476C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تحقیقاتی</w:t>
                  </w:r>
                  <w:r w:rsidRPr="006F476C"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 </w:t>
                  </w:r>
                  <w:r w:rsidRPr="006F476C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جهت</w:t>
                  </w:r>
                  <w:r w:rsidRPr="006F476C"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 </w:t>
                  </w:r>
                  <w:r w:rsidRPr="006F476C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دستیابی</w:t>
                  </w:r>
                  <w:r w:rsidRPr="006F476C"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 </w:t>
                  </w:r>
                  <w:r w:rsidRPr="006F476C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به</w:t>
                  </w:r>
                  <w:r w:rsidRPr="006F476C"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 </w:t>
                  </w:r>
                  <w:r w:rsidRPr="006F476C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موضوعات</w:t>
                  </w:r>
                  <w:r w:rsidRPr="006F476C"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 </w:t>
                  </w:r>
                  <w:r w:rsidRPr="006F476C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و</w:t>
                  </w:r>
                  <w:r w:rsidRPr="006F476C"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 </w:t>
                  </w:r>
                  <w:r w:rsidRPr="006F476C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پروژه‌های</w:t>
                  </w:r>
                  <w:r w:rsidRPr="006F476C"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 </w:t>
                  </w:r>
                  <w:r w:rsidRPr="006F476C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تحقیقاتی</w:t>
                  </w:r>
                  <w:r w:rsidRPr="006F476C"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 </w:t>
                  </w:r>
                  <w:r w:rsidRPr="006F476C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و</w:t>
                  </w:r>
                  <w:r w:rsidRPr="006F476C"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 </w:t>
                  </w:r>
                  <w:r w:rsidRPr="006F476C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پژوهشی</w:t>
                  </w:r>
                  <w:r w:rsidRPr="006F476C"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 </w:t>
                  </w:r>
                  <w:r w:rsidRPr="006F476C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مرتبط</w:t>
                  </w:r>
                  <w:r w:rsidRPr="006F476C"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 </w:t>
                  </w:r>
                  <w:r w:rsidRPr="006F476C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با</w:t>
                  </w:r>
                  <w:r w:rsidRPr="006F476C"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 </w:t>
                  </w:r>
                  <w:r w:rsidRPr="006F476C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موضوع</w:t>
                  </w:r>
                  <w:r w:rsidRPr="006F476C"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 </w:t>
                  </w:r>
                  <w:r w:rsidRPr="006F476C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همایش</w:t>
                  </w:r>
                  <w:r w:rsidRPr="009478F9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" توضیح دهید.</w:t>
                  </w:r>
                </w:p>
                <w:p w:rsidR="006F476C" w:rsidRDefault="006F476C" w:rsidP="006F476C">
                  <w:pPr>
                    <w:autoSpaceDE w:val="0"/>
                    <w:autoSpaceDN w:val="0"/>
                    <w:bidi/>
                    <w:adjustRightInd w:val="0"/>
                    <w:rPr>
                      <w:rFonts w:ascii="BDavat,Bold" w:cs="Times New Roma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  <w:p w:rsidR="006F476C" w:rsidRDefault="006F476C" w:rsidP="006F476C">
                  <w:pPr>
                    <w:autoSpaceDE w:val="0"/>
                    <w:autoSpaceDN w:val="0"/>
                    <w:bidi/>
                    <w:adjustRightInd w:val="0"/>
                    <w:rPr>
                      <w:rFonts w:ascii="BDavat,Bold" w:cs="Times New Roma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  <w:p w:rsidR="006F476C" w:rsidRDefault="006F476C" w:rsidP="006F476C">
                  <w:pPr>
                    <w:autoSpaceDE w:val="0"/>
                    <w:autoSpaceDN w:val="0"/>
                    <w:bidi/>
                    <w:adjustRightInd w:val="0"/>
                    <w:rPr>
                      <w:rFonts w:ascii="BDavat,Bold" w:cs="Times New Roma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  <w:p w:rsidR="006F476C" w:rsidRPr="006F476C" w:rsidRDefault="006F476C" w:rsidP="006F476C">
                  <w:pPr>
                    <w:autoSpaceDE w:val="0"/>
                    <w:autoSpaceDN w:val="0"/>
                    <w:bidi/>
                    <w:adjustRightInd w:val="0"/>
                    <w:rPr>
                      <w:rFonts w:ascii="BDavat,Bold" w:cs="Times New Roma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:rsidR="00F4323D" w:rsidRDefault="00F4323D" w:rsidP="000A0200">
            <w:pPr>
              <w:autoSpaceDE w:val="0"/>
              <w:autoSpaceDN w:val="0"/>
              <w:bidi/>
              <w:adjustRightInd w:val="0"/>
              <w:rPr>
                <w:rFonts w:ascii="BDavat,BoldItalic" w:cs="B Zar"/>
                <w:b/>
                <w:bCs/>
                <w:sz w:val="24"/>
                <w:szCs w:val="24"/>
                <w:rtl/>
              </w:rPr>
            </w:pPr>
          </w:p>
        </w:tc>
      </w:tr>
      <w:tr w:rsidR="008165F1" w:rsidRPr="009F3123" w:rsidTr="00552FF3">
        <w:trPr>
          <w:trHeight w:val="4670"/>
        </w:trPr>
        <w:tc>
          <w:tcPr>
            <w:tcW w:w="10620" w:type="dxa"/>
          </w:tcPr>
          <w:p w:rsidR="003E315D" w:rsidRDefault="003E315D" w:rsidP="003E315D">
            <w:pPr>
              <w:autoSpaceDE w:val="0"/>
              <w:autoSpaceDN w:val="0"/>
              <w:bidi/>
              <w:adjustRightInd w:val="0"/>
              <w:rPr>
                <w:rFonts w:ascii="BDavat,Bold" w:cs="B Zar"/>
                <w:b/>
                <w:bCs/>
                <w:sz w:val="24"/>
                <w:szCs w:val="24"/>
                <w:rtl/>
              </w:rPr>
            </w:pPr>
          </w:p>
          <w:p w:rsidR="00063F63" w:rsidRDefault="008165F1" w:rsidP="00651066">
            <w:pPr>
              <w:autoSpaceDE w:val="0"/>
              <w:autoSpaceDN w:val="0"/>
              <w:bidi/>
              <w:adjustRightInd w:val="0"/>
              <w:rPr>
                <w:rFonts w:ascii="B Zar" w:cs="B Zar"/>
                <w:b/>
                <w:bCs/>
                <w:sz w:val="24"/>
                <w:szCs w:val="24"/>
              </w:rPr>
            </w:pPr>
            <w:r w:rsidRPr="00651066">
              <w:rPr>
                <w:rFonts w:ascii="BDavat,Bold" w:cs="B Titr" w:hint="cs"/>
                <w:b/>
                <w:bCs/>
                <w:sz w:val="24"/>
                <w:szCs w:val="24"/>
                <w:rtl/>
              </w:rPr>
              <w:t>اهداف</w:t>
            </w:r>
            <w:r w:rsidRPr="00651066">
              <w:rPr>
                <w:rFonts w:ascii="BDavat,Bold" w:cs="B Titr"/>
                <w:b/>
                <w:bCs/>
                <w:sz w:val="24"/>
                <w:szCs w:val="24"/>
              </w:rPr>
              <w:t xml:space="preserve"> </w:t>
            </w:r>
            <w:r w:rsidRPr="00651066">
              <w:rPr>
                <w:rFonts w:ascii="BDavat,Bold" w:cs="B Titr" w:hint="cs"/>
                <w:b/>
                <w:bCs/>
                <w:sz w:val="24"/>
                <w:szCs w:val="24"/>
                <w:rtl/>
              </w:rPr>
              <w:t>همایش</w:t>
            </w:r>
            <w:r w:rsidR="00063F63" w:rsidRPr="00651066">
              <w:rPr>
                <w:rFonts w:ascii="BDavat,Bold" w:cs="B Titr" w:hint="cs"/>
                <w:b/>
                <w:bCs/>
                <w:sz w:val="24"/>
                <w:szCs w:val="24"/>
                <w:rtl/>
              </w:rPr>
              <w:t>:</w:t>
            </w:r>
            <w:r w:rsidR="00F50629">
              <w:rPr>
                <w:rFonts w:ascii="BDavat,Bold" w:cs="B Zar"/>
                <w:b/>
                <w:bCs/>
                <w:sz w:val="24"/>
                <w:szCs w:val="24"/>
              </w:rPr>
              <w:t xml:space="preserve"> </w:t>
            </w:r>
            <w:r w:rsidR="00F4323D">
              <w:rPr>
                <w:rFonts w:ascii="B Zar" w:cs="B Zar" w:hint="cs"/>
                <w:b/>
                <w:bCs/>
                <w:sz w:val="24"/>
                <w:szCs w:val="24"/>
                <w:rtl/>
              </w:rPr>
              <w:t>(</w:t>
            </w:r>
            <w:r w:rsidR="00F50629">
              <w:rPr>
                <w:rFonts w:ascii="B Zar" w:cs="B Zar" w:hint="cs"/>
                <w:b/>
                <w:bCs/>
                <w:sz w:val="24"/>
                <w:szCs w:val="24"/>
                <w:rtl/>
              </w:rPr>
              <w:t>متقاضی محترم، صندوق حمایت از پژوهشگران و فناروان کشور (</w:t>
            </w:r>
            <w:r w:rsidR="00F50629">
              <w:rPr>
                <w:rFonts w:cs="B Zar"/>
                <w:b/>
                <w:bCs/>
                <w:sz w:val="24"/>
                <w:szCs w:val="24"/>
              </w:rPr>
              <w:t>INSF</w:t>
            </w:r>
            <w:r w:rsidR="00F50629">
              <w:rPr>
                <w:rFonts w:ascii="B Zar" w:cs="B Zar" w:hint="cs"/>
                <w:b/>
                <w:bCs/>
                <w:sz w:val="24"/>
                <w:szCs w:val="24"/>
                <w:rtl/>
              </w:rPr>
              <w:t>) صرفا</w:t>
            </w:r>
            <w:r w:rsidR="008F721F">
              <w:rPr>
                <w:rFonts w:ascii="B Zar" w:cs="B Zar" w:hint="cs"/>
                <w:b/>
                <w:bCs/>
                <w:sz w:val="24"/>
                <w:szCs w:val="24"/>
                <w:rtl/>
              </w:rPr>
              <w:t xml:space="preserve"> در صورت تحقق اهداف چ</w:t>
            </w:r>
            <w:r w:rsidR="003754AA">
              <w:rPr>
                <w:rFonts w:ascii="B Zar" w:cs="B Zar" w:hint="cs"/>
                <w:b/>
                <w:bCs/>
                <w:sz w:val="24"/>
                <w:szCs w:val="24"/>
                <w:rtl/>
              </w:rPr>
              <w:t>ند</w:t>
            </w:r>
            <w:r w:rsidR="008F721F">
              <w:rPr>
                <w:rFonts w:ascii="B Zar" w:cs="B Zar" w:hint="cs"/>
                <w:b/>
                <w:bCs/>
                <w:sz w:val="24"/>
                <w:szCs w:val="24"/>
                <w:rtl/>
              </w:rPr>
              <w:t>گانه زیر،</w:t>
            </w:r>
            <w:r w:rsidR="00F50629">
              <w:rPr>
                <w:rFonts w:ascii="B Zar" w:cs="B Zar" w:hint="cs"/>
                <w:b/>
                <w:bCs/>
                <w:sz w:val="24"/>
                <w:szCs w:val="24"/>
                <w:rtl/>
              </w:rPr>
              <w:t xml:space="preserve"> از همایش حمایت خواهد نمود؛ لذا در صورت تحقق آن‌ها فرم را تکمیل </w:t>
            </w:r>
            <w:r w:rsidR="008F721F">
              <w:rPr>
                <w:rFonts w:ascii="B Zar" w:cs="B Zar" w:hint="cs"/>
                <w:b/>
                <w:bCs/>
                <w:sz w:val="24"/>
                <w:szCs w:val="24"/>
                <w:rtl/>
              </w:rPr>
              <w:t>نمایید</w:t>
            </w:r>
            <w:r w:rsidR="00F50629">
              <w:rPr>
                <w:rFonts w:ascii="B Zar" w:cs="B Zar" w:hint="cs"/>
                <w:b/>
                <w:bCs/>
                <w:sz w:val="24"/>
                <w:szCs w:val="24"/>
                <w:rtl/>
              </w:rPr>
              <w:t xml:space="preserve">. </w:t>
            </w:r>
            <w:r w:rsidR="00063F63">
              <w:rPr>
                <w:rFonts w:ascii="B Zar" w:cs="B Zar" w:hint="cs"/>
                <w:b/>
                <w:bCs/>
                <w:sz w:val="24"/>
                <w:szCs w:val="24"/>
                <w:rtl/>
              </w:rPr>
              <w:t>)</w:t>
            </w:r>
          </w:p>
          <w:p w:rsidR="00DC270F" w:rsidRDefault="00DC270F" w:rsidP="00F50629">
            <w:pPr>
              <w:autoSpaceDE w:val="0"/>
              <w:autoSpaceDN w:val="0"/>
              <w:bidi/>
              <w:adjustRightInd w:val="0"/>
              <w:rPr>
                <w:rFonts w:ascii="Cambria" w:hAnsi="Cambria" w:cs="B Zar"/>
                <w:b/>
                <w:bCs/>
                <w:color w:val="FF0000"/>
                <w:sz w:val="24"/>
                <w:szCs w:val="24"/>
                <w:rtl/>
                <w:lang w:bidi="fa-IR"/>
              </w:rPr>
            </w:pPr>
          </w:p>
          <w:p w:rsidR="00F50629" w:rsidRPr="00F50629" w:rsidRDefault="00355515" w:rsidP="00DC270F">
            <w:pPr>
              <w:autoSpaceDE w:val="0"/>
              <w:autoSpaceDN w:val="0"/>
              <w:bidi/>
              <w:adjustRightInd w:val="0"/>
              <w:rPr>
                <w:rFonts w:ascii="Cambria" w:hAnsi="Cambria" w:cs="B Zar"/>
                <w:b/>
                <w:bCs/>
                <w:color w:val="FF0000"/>
                <w:sz w:val="24"/>
                <w:szCs w:val="24"/>
                <w:rtl/>
                <w:lang w:bidi="fa-IR"/>
              </w:rPr>
            </w:pPr>
            <w:r>
              <w:rPr>
                <w:rFonts w:ascii="Cambria" w:hAnsi="Cambria" w:cs="B Zar" w:hint="cs"/>
                <w:b/>
                <w:bCs/>
                <w:color w:val="FF0000"/>
                <w:sz w:val="24"/>
                <w:szCs w:val="24"/>
                <w:rtl/>
                <w:lang w:bidi="fa-IR"/>
              </w:rPr>
              <w:t xml:space="preserve"> اهداف صندوق و معاونت:</w:t>
            </w:r>
          </w:p>
          <w:p w:rsidR="009478F9" w:rsidRDefault="009478F9" w:rsidP="009478F9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bidi/>
              <w:adjustRightInd w:val="0"/>
              <w:rPr>
                <w:rFonts w:ascii="B Zar" w:cs="B Zar"/>
                <w:b/>
                <w:bCs/>
                <w:sz w:val="24"/>
                <w:szCs w:val="24"/>
              </w:rPr>
            </w:pPr>
            <w:r w:rsidRPr="009478F9">
              <w:rPr>
                <w:rFonts w:ascii="B Zar" w:cs="B Zar"/>
                <w:b/>
                <w:bCs/>
                <w:sz w:val="24"/>
                <w:szCs w:val="24"/>
                <w:rtl/>
              </w:rPr>
              <w:t>ترو</w:t>
            </w:r>
            <w:r w:rsidRPr="009478F9">
              <w:rPr>
                <w:rFonts w:ascii="B Zar" w:cs="B Zar" w:hint="cs"/>
                <w:b/>
                <w:bCs/>
                <w:sz w:val="24"/>
                <w:szCs w:val="24"/>
                <w:rtl/>
              </w:rPr>
              <w:t>ی</w:t>
            </w:r>
            <w:r w:rsidRPr="009478F9">
              <w:rPr>
                <w:rFonts w:ascii="B Zar" w:cs="B Zar" w:hint="eastAsia"/>
                <w:b/>
                <w:bCs/>
                <w:sz w:val="24"/>
                <w:szCs w:val="24"/>
                <w:rtl/>
              </w:rPr>
              <w:t>ج</w:t>
            </w:r>
            <w:r>
              <w:rPr>
                <w:rFonts w:ascii="B Zar" w:cs="B Zar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B Zar" w:cs="B Zar" w:hint="cs"/>
                <w:b/>
                <w:bCs/>
                <w:sz w:val="24"/>
                <w:szCs w:val="24"/>
                <w:rtl/>
              </w:rPr>
              <w:t>و</w:t>
            </w:r>
            <w:r w:rsidRPr="009478F9">
              <w:rPr>
                <w:rFonts w:ascii="B Zar" w:cs="B Zar"/>
                <w:b/>
                <w:bCs/>
                <w:sz w:val="24"/>
                <w:szCs w:val="24"/>
                <w:rtl/>
              </w:rPr>
              <w:t xml:space="preserve"> </w:t>
            </w:r>
            <w:r w:rsidRPr="009478F9">
              <w:rPr>
                <w:rFonts w:ascii="B Zar" w:cs="B Zar" w:hint="cs"/>
                <w:b/>
                <w:bCs/>
                <w:sz w:val="24"/>
                <w:szCs w:val="24"/>
                <w:rtl/>
              </w:rPr>
              <w:t>عمومی‌</w:t>
            </w:r>
            <w:r w:rsidRPr="009478F9">
              <w:rPr>
                <w:rFonts w:ascii="B Zar" w:cs="B Zar" w:hint="eastAsia"/>
                <w:b/>
                <w:bCs/>
                <w:sz w:val="24"/>
                <w:szCs w:val="24"/>
                <w:rtl/>
              </w:rPr>
              <w:t>ساز</w:t>
            </w:r>
            <w:r w:rsidRPr="009478F9">
              <w:rPr>
                <w:rFonts w:ascii="B Zar" w:cs="B Zar" w:hint="cs"/>
                <w:b/>
                <w:bCs/>
                <w:sz w:val="24"/>
                <w:szCs w:val="24"/>
                <w:rtl/>
              </w:rPr>
              <w:t>ی</w:t>
            </w:r>
            <w:r w:rsidRPr="009478F9">
              <w:rPr>
                <w:rFonts w:ascii="B Zar" w:cs="B Zar"/>
                <w:b/>
                <w:bCs/>
                <w:sz w:val="24"/>
                <w:szCs w:val="24"/>
                <w:rtl/>
              </w:rPr>
              <w:t xml:space="preserve"> علوم</w:t>
            </w:r>
          </w:p>
          <w:p w:rsidR="009478F9" w:rsidRDefault="009478F9" w:rsidP="009478F9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bidi/>
              <w:adjustRightInd w:val="0"/>
              <w:rPr>
                <w:rFonts w:ascii="B Zar" w:cs="B Zar"/>
                <w:b/>
                <w:bCs/>
                <w:sz w:val="24"/>
                <w:szCs w:val="24"/>
              </w:rPr>
            </w:pPr>
            <w:r>
              <w:rPr>
                <w:rFonts w:ascii="B Zar" w:cs="B Zar" w:hint="cs"/>
                <w:b/>
                <w:bCs/>
                <w:sz w:val="24"/>
                <w:szCs w:val="24"/>
                <w:rtl/>
              </w:rPr>
              <w:t>ارائه</w:t>
            </w:r>
            <w:r w:rsidRPr="009478F9">
              <w:rPr>
                <w:rFonts w:ascii="B Zar" w:cs="B Zar"/>
                <w:b/>
                <w:bCs/>
                <w:sz w:val="24"/>
                <w:szCs w:val="24"/>
                <w:rtl/>
              </w:rPr>
              <w:t xml:space="preserve"> جذاب</w:t>
            </w:r>
            <w:r w:rsidRPr="009478F9">
              <w:rPr>
                <w:rFonts w:ascii="B Zar" w:cs="B Zar" w:hint="cs"/>
                <w:b/>
                <w:bCs/>
                <w:sz w:val="24"/>
                <w:szCs w:val="24"/>
                <w:rtl/>
              </w:rPr>
              <w:t>ی</w:t>
            </w:r>
            <w:r w:rsidRPr="009478F9">
              <w:rPr>
                <w:rFonts w:ascii="B Zar" w:cs="B Zar" w:hint="eastAsia"/>
                <w:b/>
                <w:bCs/>
                <w:sz w:val="24"/>
                <w:szCs w:val="24"/>
                <w:rtl/>
              </w:rPr>
              <w:t>ت‌ها</w:t>
            </w:r>
            <w:r w:rsidRPr="009478F9">
              <w:rPr>
                <w:rFonts w:ascii="B Zar" w:cs="B Zar" w:hint="cs"/>
                <w:b/>
                <w:bCs/>
                <w:sz w:val="24"/>
                <w:szCs w:val="24"/>
                <w:rtl/>
              </w:rPr>
              <w:t>ی</w:t>
            </w:r>
            <w:r w:rsidRPr="009478F9">
              <w:rPr>
                <w:rFonts w:ascii="B Zar" w:cs="B Zar"/>
                <w:b/>
                <w:bCs/>
                <w:sz w:val="24"/>
                <w:szCs w:val="24"/>
                <w:rtl/>
              </w:rPr>
              <w:t xml:space="preserve"> علم</w:t>
            </w:r>
            <w:r>
              <w:rPr>
                <w:rFonts w:ascii="B Zar" w:cs="B Zar" w:hint="cs"/>
                <w:b/>
                <w:bCs/>
                <w:sz w:val="24"/>
                <w:szCs w:val="24"/>
                <w:rtl/>
              </w:rPr>
              <w:t xml:space="preserve"> و </w:t>
            </w:r>
            <w:r w:rsidRPr="009478F9">
              <w:rPr>
                <w:rFonts w:ascii="B Zar" w:cs="B Zar"/>
                <w:b/>
                <w:bCs/>
                <w:sz w:val="24"/>
                <w:szCs w:val="24"/>
                <w:rtl/>
              </w:rPr>
              <w:t>ب</w:t>
            </w:r>
            <w:r w:rsidRPr="009478F9">
              <w:rPr>
                <w:rFonts w:ascii="B Zar" w:cs="B Zar" w:hint="cs"/>
                <w:b/>
                <w:bCs/>
                <w:sz w:val="24"/>
                <w:szCs w:val="24"/>
                <w:rtl/>
              </w:rPr>
              <w:t>ی</w:t>
            </w:r>
            <w:r w:rsidRPr="009478F9">
              <w:rPr>
                <w:rFonts w:ascii="B Zar" w:cs="B Zar" w:hint="eastAsia"/>
                <w:b/>
                <w:bCs/>
                <w:sz w:val="24"/>
                <w:szCs w:val="24"/>
                <w:rtl/>
              </w:rPr>
              <w:t>ان</w:t>
            </w:r>
            <w:r w:rsidRPr="009478F9">
              <w:rPr>
                <w:rFonts w:ascii="B Zar" w:cs="B Zar"/>
                <w:b/>
                <w:bCs/>
                <w:sz w:val="24"/>
                <w:szCs w:val="24"/>
                <w:rtl/>
              </w:rPr>
              <w:t xml:space="preserve"> مباحث علم</w:t>
            </w:r>
            <w:r w:rsidRPr="009478F9">
              <w:rPr>
                <w:rFonts w:ascii="B Zar" w:cs="B Zar" w:hint="cs"/>
                <w:b/>
                <w:bCs/>
                <w:sz w:val="24"/>
                <w:szCs w:val="24"/>
                <w:rtl/>
              </w:rPr>
              <w:t>ی</w:t>
            </w:r>
            <w:r w:rsidRPr="009478F9">
              <w:rPr>
                <w:rFonts w:ascii="B Zar" w:cs="B Zar"/>
                <w:b/>
                <w:bCs/>
                <w:sz w:val="24"/>
                <w:szCs w:val="24"/>
                <w:rtl/>
              </w:rPr>
              <w:t xml:space="preserve"> به زبان ساده</w:t>
            </w:r>
            <w:r>
              <w:rPr>
                <w:rFonts w:ascii="B Zar" w:cs="B Zar" w:hint="cs"/>
                <w:b/>
                <w:bCs/>
                <w:sz w:val="24"/>
                <w:szCs w:val="24"/>
                <w:rtl/>
              </w:rPr>
              <w:t xml:space="preserve"> برای مردم</w:t>
            </w:r>
          </w:p>
          <w:p w:rsidR="00063F63" w:rsidRDefault="009478F9" w:rsidP="009478F9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bidi/>
              <w:adjustRightInd w:val="0"/>
              <w:rPr>
                <w:rFonts w:ascii="B Zar" w:cs="B Zar"/>
                <w:b/>
                <w:bCs/>
                <w:sz w:val="24"/>
                <w:szCs w:val="24"/>
              </w:rPr>
            </w:pPr>
            <w:r w:rsidRPr="009478F9">
              <w:rPr>
                <w:rFonts w:ascii="B Zar" w:cs="B Zar"/>
                <w:b/>
                <w:bCs/>
                <w:sz w:val="24"/>
                <w:szCs w:val="24"/>
                <w:rtl/>
              </w:rPr>
              <w:t>تشک</w:t>
            </w:r>
            <w:r w:rsidRPr="009478F9">
              <w:rPr>
                <w:rFonts w:ascii="B Zar" w:cs="B Zar" w:hint="cs"/>
                <w:b/>
                <w:bCs/>
                <w:sz w:val="24"/>
                <w:szCs w:val="24"/>
                <w:rtl/>
              </w:rPr>
              <w:t>ی</w:t>
            </w:r>
            <w:r w:rsidRPr="009478F9">
              <w:rPr>
                <w:rFonts w:ascii="B Zar" w:cs="B Zar" w:hint="eastAsia"/>
                <w:b/>
                <w:bCs/>
                <w:sz w:val="24"/>
                <w:szCs w:val="24"/>
                <w:rtl/>
              </w:rPr>
              <w:t>ل</w:t>
            </w:r>
            <w:r w:rsidRPr="009478F9">
              <w:rPr>
                <w:rFonts w:ascii="B Zar" w:cs="B Zar"/>
                <w:b/>
                <w:bCs/>
                <w:sz w:val="24"/>
                <w:szCs w:val="24"/>
                <w:rtl/>
              </w:rPr>
              <w:t xml:space="preserve"> شبکه فعالان و موثران کشور</w:t>
            </w:r>
            <w:r w:rsidRPr="009478F9">
              <w:rPr>
                <w:rFonts w:ascii="B Zar" w:cs="B Zar" w:hint="cs"/>
                <w:b/>
                <w:bCs/>
                <w:sz w:val="24"/>
                <w:szCs w:val="24"/>
                <w:rtl/>
              </w:rPr>
              <w:t>ی</w:t>
            </w:r>
            <w:r>
              <w:rPr>
                <w:rFonts w:ascii="B Zar" w:cs="B Zar" w:hint="cs"/>
                <w:b/>
                <w:bCs/>
                <w:sz w:val="24"/>
                <w:szCs w:val="24"/>
                <w:rtl/>
              </w:rPr>
              <w:t xml:space="preserve"> در حوزه ترویج علم و ایجاد موج مردمی</w:t>
            </w:r>
          </w:p>
          <w:p w:rsidR="00063F63" w:rsidRDefault="009478F9" w:rsidP="009478F9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bidi/>
              <w:adjustRightInd w:val="0"/>
              <w:rPr>
                <w:rFonts w:ascii="B Zar" w:cs="B Zar"/>
                <w:b/>
                <w:bCs/>
                <w:sz w:val="24"/>
                <w:szCs w:val="24"/>
              </w:rPr>
            </w:pPr>
            <w:r w:rsidRPr="009478F9">
              <w:rPr>
                <w:rFonts w:ascii="B Zar" w:cs="B Zar"/>
                <w:b/>
                <w:bCs/>
                <w:sz w:val="24"/>
                <w:szCs w:val="24"/>
                <w:rtl/>
              </w:rPr>
              <w:t>ارتقاء فرهنگ علم</w:t>
            </w:r>
            <w:r w:rsidRPr="009478F9">
              <w:rPr>
                <w:rFonts w:ascii="B Zar" w:cs="B Zar" w:hint="cs"/>
                <w:b/>
                <w:bCs/>
                <w:sz w:val="24"/>
                <w:szCs w:val="24"/>
                <w:rtl/>
              </w:rPr>
              <w:t>ی</w:t>
            </w:r>
            <w:r>
              <w:rPr>
                <w:rFonts w:ascii="B Zar" w:cs="B Zar" w:hint="cs"/>
                <w:b/>
                <w:bCs/>
                <w:sz w:val="24"/>
                <w:szCs w:val="24"/>
                <w:rtl/>
              </w:rPr>
              <w:t xml:space="preserve"> و علم دوستی</w:t>
            </w:r>
            <w:r w:rsidRPr="009478F9">
              <w:rPr>
                <w:rFonts w:ascii="B Zar" w:cs="B Zar"/>
                <w:b/>
                <w:bCs/>
                <w:sz w:val="24"/>
                <w:szCs w:val="24"/>
                <w:rtl/>
              </w:rPr>
              <w:t xml:space="preserve"> در کشور</w:t>
            </w:r>
          </w:p>
          <w:p w:rsidR="00DC270F" w:rsidRPr="009478F9" w:rsidRDefault="009478F9" w:rsidP="009478F9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bidi/>
              <w:adjustRightInd w:val="0"/>
              <w:rPr>
                <w:rFonts w:ascii="B Zar" w:cs="B Zar"/>
                <w:b/>
                <w:bCs/>
                <w:color w:val="FF0000"/>
                <w:sz w:val="24"/>
                <w:szCs w:val="24"/>
              </w:rPr>
            </w:pPr>
            <w:r w:rsidRPr="009478F9">
              <w:rPr>
                <w:rFonts w:ascii="B Zar" w:cs="B Zar"/>
                <w:b/>
                <w:bCs/>
                <w:sz w:val="24"/>
                <w:szCs w:val="24"/>
                <w:rtl/>
              </w:rPr>
              <w:t>ب</w:t>
            </w:r>
            <w:r w:rsidRPr="009478F9">
              <w:rPr>
                <w:rFonts w:ascii="B Zar" w:cs="B Zar" w:hint="cs"/>
                <w:b/>
                <w:bCs/>
                <w:sz w:val="24"/>
                <w:szCs w:val="24"/>
                <w:rtl/>
              </w:rPr>
              <w:t>ی</w:t>
            </w:r>
            <w:r w:rsidRPr="009478F9">
              <w:rPr>
                <w:rFonts w:ascii="B Zar" w:cs="B Zar" w:hint="eastAsia"/>
                <w:b/>
                <w:bCs/>
                <w:sz w:val="24"/>
                <w:szCs w:val="24"/>
                <w:rtl/>
              </w:rPr>
              <w:t>ان</w:t>
            </w:r>
            <w:r w:rsidRPr="009478F9">
              <w:rPr>
                <w:rFonts w:ascii="B Zar" w:cs="B Zar"/>
                <w:b/>
                <w:bCs/>
                <w:sz w:val="24"/>
                <w:szCs w:val="24"/>
                <w:rtl/>
              </w:rPr>
              <w:t xml:space="preserve"> کاربردها و آثار علم </w:t>
            </w:r>
          </w:p>
          <w:p w:rsidR="009478F9" w:rsidRPr="009478F9" w:rsidRDefault="009478F9" w:rsidP="009478F9">
            <w:pPr>
              <w:pStyle w:val="ListParagraph"/>
              <w:autoSpaceDE w:val="0"/>
              <w:autoSpaceDN w:val="0"/>
              <w:bidi/>
              <w:adjustRightInd w:val="0"/>
              <w:rPr>
                <w:rFonts w:ascii="B Zar" w:cs="B Zar"/>
                <w:b/>
                <w:bCs/>
                <w:color w:val="FF0000"/>
                <w:sz w:val="24"/>
                <w:szCs w:val="24"/>
                <w:rtl/>
              </w:rPr>
            </w:pPr>
          </w:p>
          <w:p w:rsidR="00F50629" w:rsidRPr="00F50629" w:rsidRDefault="00F50629" w:rsidP="00CE606C">
            <w:pPr>
              <w:autoSpaceDE w:val="0"/>
              <w:autoSpaceDN w:val="0"/>
              <w:bidi/>
              <w:adjustRightInd w:val="0"/>
              <w:rPr>
                <w:rFonts w:ascii="B Zar" w:cs="B Zar"/>
                <w:b/>
                <w:bCs/>
                <w:color w:val="FF0000"/>
                <w:sz w:val="24"/>
                <w:szCs w:val="24"/>
              </w:rPr>
            </w:pPr>
            <w:r w:rsidRPr="00F50629">
              <w:rPr>
                <w:rFonts w:ascii="B Zar" w:cs="B Zar" w:hint="cs"/>
                <w:b/>
                <w:bCs/>
                <w:color w:val="FF0000"/>
                <w:sz w:val="24"/>
                <w:szCs w:val="24"/>
                <w:rtl/>
              </w:rPr>
              <w:t>اهداف برگزار کننده همایش:</w:t>
            </w:r>
          </w:p>
          <w:p w:rsidR="008165F1" w:rsidRPr="00935339" w:rsidRDefault="008165F1" w:rsidP="008165F1">
            <w:pPr>
              <w:autoSpaceDE w:val="0"/>
              <w:autoSpaceDN w:val="0"/>
              <w:bidi/>
              <w:adjustRightInd w:val="0"/>
              <w:rPr>
                <w:rFonts w:ascii="B Zar" w:cs="B Zar"/>
                <w:b/>
                <w:bCs/>
                <w:sz w:val="24"/>
                <w:szCs w:val="24"/>
                <w:rtl/>
              </w:rPr>
            </w:pPr>
          </w:p>
          <w:p w:rsidR="008165F1" w:rsidRPr="00935339" w:rsidRDefault="008165F1" w:rsidP="008165F1">
            <w:pPr>
              <w:autoSpaceDE w:val="0"/>
              <w:autoSpaceDN w:val="0"/>
              <w:bidi/>
              <w:adjustRightInd w:val="0"/>
              <w:rPr>
                <w:rFonts w:ascii="B Zar" w:cs="B Zar"/>
                <w:b/>
                <w:bCs/>
                <w:sz w:val="24"/>
                <w:szCs w:val="24"/>
              </w:rPr>
            </w:pPr>
          </w:p>
        </w:tc>
      </w:tr>
      <w:tr w:rsidR="008165F1" w:rsidRPr="009F3123" w:rsidTr="00987276">
        <w:trPr>
          <w:trHeight w:val="1313"/>
        </w:trPr>
        <w:tc>
          <w:tcPr>
            <w:tcW w:w="10620" w:type="dxa"/>
          </w:tcPr>
          <w:p w:rsidR="00987276" w:rsidRDefault="008165F1" w:rsidP="00987276">
            <w:pPr>
              <w:autoSpaceDE w:val="0"/>
              <w:autoSpaceDN w:val="0"/>
              <w:bidi/>
              <w:adjustRightInd w:val="0"/>
              <w:rPr>
                <w:rFonts w:ascii="B Davat" w:cs="B Zar"/>
                <w:b/>
                <w:bCs/>
                <w:sz w:val="24"/>
                <w:szCs w:val="24"/>
              </w:rPr>
            </w:pPr>
            <w:r w:rsidRPr="002D61FB">
              <w:rPr>
                <w:rFonts w:ascii="BDavat,Bold" w:cs="B Titr" w:hint="cs"/>
                <w:b/>
                <w:bCs/>
                <w:sz w:val="24"/>
                <w:szCs w:val="24"/>
                <w:rtl/>
              </w:rPr>
              <w:t>حامیان</w:t>
            </w:r>
            <w:r w:rsidRPr="002D61FB">
              <w:rPr>
                <w:rFonts w:ascii="BDavat,Bold" w:cs="B Titr"/>
                <w:b/>
                <w:bCs/>
                <w:sz w:val="24"/>
                <w:szCs w:val="24"/>
              </w:rPr>
              <w:t xml:space="preserve"> </w:t>
            </w:r>
            <w:r w:rsidRPr="002D61FB">
              <w:rPr>
                <w:rFonts w:ascii="BDavat,Bold" w:cs="B Titr" w:hint="cs"/>
                <w:b/>
                <w:bCs/>
                <w:sz w:val="24"/>
                <w:szCs w:val="24"/>
                <w:rtl/>
              </w:rPr>
              <w:t>علمی</w:t>
            </w:r>
            <w:r w:rsidR="00F50629" w:rsidRPr="002D61FB">
              <w:rPr>
                <w:rFonts w:ascii="BDavat,Bold" w:cs="B Titr" w:hint="cs"/>
                <w:b/>
                <w:bCs/>
                <w:sz w:val="24"/>
                <w:szCs w:val="24"/>
                <w:rtl/>
              </w:rPr>
              <w:t xml:space="preserve"> داخلی و خارجی</w:t>
            </w:r>
            <w:r w:rsidRPr="002D61FB">
              <w:rPr>
                <w:rFonts w:ascii="BDavat,Bold" w:cs="B Titr"/>
                <w:b/>
                <w:bCs/>
                <w:sz w:val="24"/>
                <w:szCs w:val="24"/>
              </w:rPr>
              <w:t xml:space="preserve"> </w:t>
            </w:r>
            <w:r w:rsidRPr="002D61FB">
              <w:rPr>
                <w:rFonts w:ascii="BDavat,Bold" w:cs="B Titr" w:hint="cs"/>
                <w:b/>
                <w:bCs/>
                <w:sz w:val="24"/>
                <w:szCs w:val="24"/>
                <w:rtl/>
              </w:rPr>
              <w:t>برگزاري</w:t>
            </w:r>
            <w:r w:rsidRPr="002D61FB">
              <w:rPr>
                <w:rFonts w:ascii="BDavat,Bold" w:cs="B Titr"/>
                <w:b/>
                <w:bCs/>
                <w:sz w:val="24"/>
                <w:szCs w:val="24"/>
              </w:rPr>
              <w:t xml:space="preserve"> </w:t>
            </w:r>
            <w:r w:rsidRPr="002D61FB">
              <w:rPr>
                <w:rFonts w:ascii="BDavat,Bold" w:cs="B Titr" w:hint="cs"/>
                <w:b/>
                <w:bCs/>
                <w:sz w:val="24"/>
                <w:szCs w:val="24"/>
                <w:rtl/>
              </w:rPr>
              <w:t>همایش</w:t>
            </w:r>
            <w:r w:rsidRPr="00935339">
              <w:rPr>
                <w:rFonts w:ascii="B Davat" w:cs="B Zar"/>
                <w:b/>
                <w:bCs/>
                <w:sz w:val="24"/>
                <w:szCs w:val="24"/>
              </w:rPr>
              <w:t>:</w:t>
            </w:r>
            <w:r w:rsidRPr="00935339">
              <w:rPr>
                <w:rFonts w:ascii="B Davat" w:cs="B Zar" w:hint="cs"/>
                <w:b/>
                <w:bCs/>
                <w:sz w:val="24"/>
                <w:szCs w:val="24"/>
                <w:rtl/>
              </w:rPr>
              <w:t xml:space="preserve"> (</w:t>
            </w:r>
            <w:r w:rsidRPr="00935339">
              <w:rPr>
                <w:rFonts w:ascii="BDavat,Bold" w:cs="B Zar" w:hint="cs"/>
                <w:b/>
                <w:bCs/>
                <w:sz w:val="24"/>
                <w:szCs w:val="24"/>
                <w:rtl/>
              </w:rPr>
              <w:t>با</w:t>
            </w:r>
            <w:r w:rsidRPr="00935339">
              <w:rPr>
                <w:rFonts w:ascii="BDavat,Bold" w:cs="B Zar"/>
                <w:b/>
                <w:bCs/>
                <w:sz w:val="24"/>
                <w:szCs w:val="24"/>
              </w:rPr>
              <w:t xml:space="preserve"> </w:t>
            </w:r>
            <w:r w:rsidRPr="00935339">
              <w:rPr>
                <w:rFonts w:ascii="BDavat,Bold" w:cs="B Zar" w:hint="cs"/>
                <w:b/>
                <w:bCs/>
                <w:sz w:val="24"/>
                <w:szCs w:val="24"/>
                <w:rtl/>
              </w:rPr>
              <w:t>ذکر</w:t>
            </w:r>
            <w:r w:rsidR="00035B9C">
              <w:rPr>
                <w:rFonts w:ascii="BDavat,Bold" w:cs="B Zar" w:hint="cs"/>
                <w:b/>
                <w:bCs/>
                <w:sz w:val="24"/>
                <w:szCs w:val="24"/>
                <w:rtl/>
              </w:rPr>
              <w:t xml:space="preserve"> اسامی</w:t>
            </w:r>
            <w:r w:rsidRPr="00935339">
              <w:rPr>
                <w:rFonts w:ascii="B Davat" w:cs="B Zar" w:hint="cs"/>
                <w:b/>
                <w:bCs/>
                <w:sz w:val="24"/>
                <w:szCs w:val="24"/>
                <w:rtl/>
              </w:rPr>
              <w:t>):</w:t>
            </w:r>
          </w:p>
          <w:p w:rsidR="001D00FF" w:rsidRPr="00987276" w:rsidRDefault="001D00FF" w:rsidP="00987276">
            <w:pPr>
              <w:tabs>
                <w:tab w:val="left" w:pos="1149"/>
              </w:tabs>
              <w:bidi/>
              <w:rPr>
                <w:rFonts w:ascii="B Davat" w:cs="B Zar"/>
                <w:sz w:val="24"/>
                <w:szCs w:val="24"/>
              </w:rPr>
            </w:pPr>
          </w:p>
        </w:tc>
      </w:tr>
      <w:tr w:rsidR="008165F1" w:rsidRPr="009F3123" w:rsidTr="00035B9C">
        <w:trPr>
          <w:trHeight w:val="1074"/>
        </w:trPr>
        <w:tc>
          <w:tcPr>
            <w:tcW w:w="10620" w:type="dxa"/>
            <w:vAlign w:val="center"/>
          </w:tcPr>
          <w:p w:rsidR="008165F1" w:rsidRDefault="008165F1" w:rsidP="00035B9C">
            <w:pPr>
              <w:autoSpaceDE w:val="0"/>
              <w:autoSpaceDN w:val="0"/>
              <w:bidi/>
              <w:adjustRightInd w:val="0"/>
              <w:rPr>
                <w:rFonts w:ascii="B Davat" w:cs="B Zar"/>
                <w:b/>
                <w:bCs/>
                <w:sz w:val="24"/>
                <w:szCs w:val="24"/>
                <w:rtl/>
              </w:rPr>
            </w:pPr>
            <w:r w:rsidRPr="002D61FB">
              <w:rPr>
                <w:rFonts w:ascii="BDavat,Bold" w:cs="B Titr" w:hint="cs"/>
                <w:b/>
                <w:bCs/>
                <w:sz w:val="24"/>
                <w:szCs w:val="24"/>
                <w:rtl/>
              </w:rPr>
              <w:t>حامیان</w:t>
            </w:r>
            <w:r w:rsidRPr="002D61FB">
              <w:rPr>
                <w:rFonts w:ascii="BDavat,Bold" w:cs="B Titr"/>
                <w:b/>
                <w:bCs/>
                <w:sz w:val="24"/>
                <w:szCs w:val="24"/>
              </w:rPr>
              <w:t xml:space="preserve"> </w:t>
            </w:r>
            <w:r w:rsidRPr="002D61FB">
              <w:rPr>
                <w:rFonts w:ascii="BDavat,Bold" w:cs="B Titr" w:hint="cs"/>
                <w:b/>
                <w:bCs/>
                <w:sz w:val="24"/>
                <w:szCs w:val="24"/>
                <w:rtl/>
                <w:lang w:bidi="fa-IR"/>
              </w:rPr>
              <w:t>مالی</w:t>
            </w:r>
            <w:r w:rsidR="00F50629" w:rsidRPr="002D61FB">
              <w:rPr>
                <w:rFonts w:ascii="BDavat,Bold" w:cs="B Titr" w:hint="cs"/>
                <w:b/>
                <w:bCs/>
                <w:sz w:val="24"/>
                <w:szCs w:val="24"/>
                <w:rtl/>
              </w:rPr>
              <w:t xml:space="preserve"> داخلی و خارجی</w:t>
            </w:r>
            <w:r w:rsidRPr="002D61FB">
              <w:rPr>
                <w:rFonts w:ascii="BDavat,Bold" w:cs="B Titr"/>
                <w:b/>
                <w:bCs/>
                <w:sz w:val="24"/>
                <w:szCs w:val="24"/>
              </w:rPr>
              <w:t xml:space="preserve"> </w:t>
            </w:r>
            <w:r w:rsidRPr="002D61FB">
              <w:rPr>
                <w:rFonts w:ascii="BDavat,Bold" w:cs="B Titr" w:hint="cs"/>
                <w:b/>
                <w:bCs/>
                <w:sz w:val="24"/>
                <w:szCs w:val="24"/>
                <w:rtl/>
              </w:rPr>
              <w:t>برگزاري</w:t>
            </w:r>
            <w:r w:rsidRPr="002D61FB">
              <w:rPr>
                <w:rFonts w:ascii="BDavat,Bold" w:cs="B Titr"/>
                <w:b/>
                <w:bCs/>
                <w:sz w:val="24"/>
                <w:szCs w:val="24"/>
              </w:rPr>
              <w:t xml:space="preserve"> </w:t>
            </w:r>
            <w:r w:rsidRPr="002D61FB">
              <w:rPr>
                <w:rFonts w:ascii="BDavat,Bold" w:cs="B Titr" w:hint="cs"/>
                <w:b/>
                <w:bCs/>
                <w:sz w:val="24"/>
                <w:szCs w:val="24"/>
                <w:rtl/>
              </w:rPr>
              <w:t>همایش</w:t>
            </w:r>
            <w:r w:rsidRPr="00935339">
              <w:rPr>
                <w:rFonts w:ascii="B Davat" w:cs="B Zar"/>
                <w:b/>
                <w:bCs/>
                <w:sz w:val="24"/>
                <w:szCs w:val="24"/>
              </w:rPr>
              <w:t>:</w:t>
            </w:r>
            <w:r w:rsidRPr="00935339">
              <w:rPr>
                <w:rFonts w:ascii="B Davat" w:cs="B Zar" w:hint="cs"/>
                <w:b/>
                <w:bCs/>
                <w:sz w:val="24"/>
                <w:szCs w:val="24"/>
                <w:rtl/>
              </w:rPr>
              <w:t xml:space="preserve"> (</w:t>
            </w:r>
            <w:r w:rsidRPr="00935339">
              <w:rPr>
                <w:rFonts w:ascii="BDavat,Bold" w:cs="B Zar" w:hint="cs"/>
                <w:b/>
                <w:bCs/>
                <w:sz w:val="24"/>
                <w:szCs w:val="24"/>
                <w:rtl/>
              </w:rPr>
              <w:t>با</w:t>
            </w:r>
            <w:r w:rsidRPr="00935339">
              <w:rPr>
                <w:rFonts w:ascii="BDavat,Bold" w:cs="B Zar"/>
                <w:b/>
                <w:bCs/>
                <w:sz w:val="24"/>
                <w:szCs w:val="24"/>
              </w:rPr>
              <w:t xml:space="preserve"> </w:t>
            </w:r>
            <w:r w:rsidRPr="00935339">
              <w:rPr>
                <w:rFonts w:ascii="BDavat,Bold" w:cs="B Zar" w:hint="cs"/>
                <w:b/>
                <w:bCs/>
                <w:sz w:val="24"/>
                <w:szCs w:val="24"/>
                <w:rtl/>
              </w:rPr>
              <w:t>ذکر</w:t>
            </w:r>
            <w:r w:rsidRPr="00935339">
              <w:rPr>
                <w:rFonts w:ascii="BDavat,Bold" w:cs="B Zar"/>
                <w:b/>
                <w:bCs/>
                <w:sz w:val="24"/>
                <w:szCs w:val="24"/>
              </w:rPr>
              <w:t xml:space="preserve"> </w:t>
            </w:r>
            <w:r w:rsidR="00035B9C">
              <w:rPr>
                <w:rFonts w:ascii="BDavat,Bold" w:cs="B Zar" w:hint="cs"/>
                <w:b/>
                <w:bCs/>
                <w:sz w:val="24"/>
                <w:szCs w:val="24"/>
                <w:rtl/>
              </w:rPr>
              <w:t>اسامی</w:t>
            </w:r>
            <w:r w:rsidRPr="00935339">
              <w:rPr>
                <w:rFonts w:ascii="B Davat" w:cs="B Zar" w:hint="cs"/>
                <w:b/>
                <w:bCs/>
                <w:sz w:val="24"/>
                <w:szCs w:val="24"/>
                <w:rtl/>
              </w:rPr>
              <w:t>):</w:t>
            </w:r>
          </w:p>
          <w:p w:rsidR="002D61FB" w:rsidRPr="00CE606C" w:rsidRDefault="002D61FB" w:rsidP="00C825F8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bidi/>
              <w:adjustRightInd w:val="0"/>
              <w:rPr>
                <w:rFonts w:ascii="B Davat" w:cs="B Zar"/>
                <w:b/>
                <w:bCs/>
                <w:sz w:val="24"/>
                <w:szCs w:val="24"/>
                <w:rtl/>
              </w:rPr>
            </w:pPr>
            <w:r w:rsidRPr="00CE606C">
              <w:rPr>
                <w:rFonts w:ascii="B Davat" w:cs="B Zar"/>
                <w:b/>
                <w:bCs/>
                <w:sz w:val="24"/>
                <w:szCs w:val="24"/>
                <w:rtl/>
              </w:rPr>
              <w:br/>
            </w:r>
          </w:p>
        </w:tc>
      </w:tr>
      <w:tr w:rsidR="00035B9C" w:rsidRPr="009F3123" w:rsidTr="00035B9C">
        <w:trPr>
          <w:trHeight w:val="1074"/>
        </w:trPr>
        <w:tc>
          <w:tcPr>
            <w:tcW w:w="10620" w:type="dxa"/>
            <w:vAlign w:val="center"/>
          </w:tcPr>
          <w:p w:rsidR="00035B9C" w:rsidRPr="009478F9" w:rsidRDefault="00035B9C" w:rsidP="00035B9C">
            <w:pPr>
              <w:autoSpaceDE w:val="0"/>
              <w:autoSpaceDN w:val="0"/>
              <w:bidi/>
              <w:adjustRightInd w:val="0"/>
              <w:rPr>
                <w:rFonts w:ascii="BDavat,Bold" w:cs="B Titr"/>
                <w:b/>
                <w:bCs/>
                <w:sz w:val="24"/>
                <w:szCs w:val="24"/>
                <w:rtl/>
              </w:rPr>
            </w:pPr>
            <w:r w:rsidRPr="00211A2D">
              <w:rPr>
                <w:rFonts w:ascii="BDavat,Bold" w:cs="B Titr" w:hint="cs"/>
                <w:b/>
                <w:bCs/>
                <w:sz w:val="24"/>
                <w:szCs w:val="24"/>
                <w:rtl/>
              </w:rPr>
              <w:t>تاثیرات علمی، فرهنگی، سیاسی، اقتصادی و اجتماعی</w:t>
            </w:r>
            <w:r w:rsidRPr="009478F9">
              <w:rPr>
                <w:rFonts w:ascii="BDavat,Bold" w:cs="B Titr" w:hint="cs"/>
                <w:b/>
                <w:bCs/>
                <w:sz w:val="24"/>
                <w:szCs w:val="24"/>
                <w:rtl/>
              </w:rPr>
              <w:t xml:space="preserve"> ناشی از تحقق احتمالی اهداف همایش :</w:t>
            </w:r>
          </w:p>
          <w:p w:rsidR="00035B9C" w:rsidRPr="00222BDB" w:rsidRDefault="00035B9C" w:rsidP="00035B9C">
            <w:pPr>
              <w:autoSpaceDE w:val="0"/>
              <w:autoSpaceDN w:val="0"/>
              <w:bidi/>
              <w:adjustRightInd w:val="0"/>
              <w:ind w:left="360"/>
              <w:rPr>
                <w:rFonts w:ascii="BDavat,Bold" w:cs="B Zar"/>
                <w:b/>
                <w:bCs/>
                <w:sz w:val="24"/>
                <w:szCs w:val="24"/>
              </w:rPr>
            </w:pPr>
            <w:r w:rsidRPr="00222BDB">
              <w:rPr>
                <w:rFonts w:cs="B Lotus"/>
                <w:sz w:val="28"/>
                <w:szCs w:val="28"/>
                <w:rtl/>
              </w:rPr>
              <w:t>.</w:t>
            </w:r>
            <w:r w:rsidRPr="00222BDB">
              <w:rPr>
                <w:rFonts w:ascii="Times New Roman" w:hAnsi="Times New Roman" w:cs="Times New Roman" w:hint="cs"/>
                <w:sz w:val="36"/>
                <w:szCs w:val="36"/>
                <w:rtl/>
              </w:rPr>
              <w:t>□</w:t>
            </w:r>
            <w:r w:rsidRPr="00222BDB">
              <w:rPr>
                <w:rFonts w:cs="B Lotus" w:hint="cs"/>
                <w:sz w:val="36"/>
                <w:szCs w:val="36"/>
                <w:rtl/>
              </w:rPr>
              <w:t xml:space="preserve"> </w:t>
            </w:r>
            <w:r w:rsidRPr="00222BDB">
              <w:rPr>
                <w:rFonts w:cs="B Lotus" w:hint="cs"/>
                <w:sz w:val="28"/>
                <w:szCs w:val="28"/>
                <w:rtl/>
              </w:rPr>
              <w:t>اقتصاد</w:t>
            </w:r>
            <w:r w:rsidRPr="00222BDB">
              <w:rPr>
                <w:rFonts w:cs="B Lotus"/>
                <w:sz w:val="28"/>
                <w:szCs w:val="28"/>
                <w:rtl/>
              </w:rPr>
              <w:t xml:space="preserve"> </w:t>
            </w:r>
            <w:r w:rsidRPr="00222BDB">
              <w:rPr>
                <w:rFonts w:cs="B Lotus" w:hint="cs"/>
                <w:sz w:val="28"/>
                <w:szCs w:val="28"/>
                <w:rtl/>
              </w:rPr>
              <w:t>دانش</w:t>
            </w:r>
            <w:r w:rsidRPr="00222BDB">
              <w:rPr>
                <w:rFonts w:cs="B Lotus"/>
                <w:sz w:val="28"/>
                <w:szCs w:val="28"/>
                <w:rtl/>
              </w:rPr>
              <w:t xml:space="preserve"> </w:t>
            </w:r>
            <w:r w:rsidRPr="00222BDB">
              <w:rPr>
                <w:rFonts w:cs="B Lotus" w:hint="cs"/>
                <w:sz w:val="28"/>
                <w:szCs w:val="28"/>
                <w:rtl/>
              </w:rPr>
              <w:t>بنیان</w:t>
            </w:r>
            <w:r w:rsidRPr="00222BDB">
              <w:rPr>
                <w:rFonts w:cs="B Lotus"/>
                <w:sz w:val="28"/>
                <w:szCs w:val="28"/>
                <w:rtl/>
              </w:rPr>
              <w:t xml:space="preserve"> </w:t>
            </w:r>
          </w:p>
          <w:p w:rsidR="00035B9C" w:rsidRPr="00222BDB" w:rsidRDefault="004A7D3D" w:rsidP="004A7D3D">
            <w:pPr>
              <w:bidi/>
              <w:ind w:left="360"/>
              <w:jc w:val="both"/>
              <w:rPr>
                <w:rFonts w:cs="B Lotus"/>
                <w:sz w:val="28"/>
                <w:szCs w:val="28"/>
              </w:rPr>
            </w:pPr>
            <w:r>
              <w:rPr>
                <w:rFonts w:cs="B Lotus"/>
                <w:sz w:val="28"/>
                <w:szCs w:val="28"/>
                <w:rtl/>
              </w:rPr>
              <w:t>.</w:t>
            </w:r>
            <w:r w:rsidR="00987276" w:rsidRPr="00222BDB">
              <w:rPr>
                <w:rFonts w:ascii="Times New Roman" w:hAnsi="Times New Roman" w:cs="Times New Roman" w:hint="cs"/>
                <w:sz w:val="36"/>
                <w:szCs w:val="36"/>
                <w:rtl/>
              </w:rPr>
              <w:t>□</w:t>
            </w:r>
            <w:r w:rsidR="008A31DD">
              <w:rPr>
                <w:rFonts w:ascii="Times New Roman" w:hAnsi="Times New Roman" w:cs="Times New Roman" w:hint="cs"/>
                <w:sz w:val="36"/>
                <w:szCs w:val="36"/>
                <w:rtl/>
              </w:rPr>
              <w:t xml:space="preserve"> </w:t>
            </w:r>
            <w:r w:rsidRPr="00222BDB">
              <w:rPr>
                <w:rFonts w:cs="B Lotus" w:hint="cs"/>
                <w:sz w:val="28"/>
                <w:szCs w:val="28"/>
                <w:rtl/>
                <w:lang w:bidi="fa-IR"/>
              </w:rPr>
              <w:t xml:space="preserve">ارتقاء کیفی سطح </w:t>
            </w:r>
            <w:r>
              <w:rPr>
                <w:rFonts w:cs="B Lotus" w:hint="cs"/>
                <w:sz w:val="28"/>
                <w:szCs w:val="28"/>
                <w:rtl/>
                <w:lang w:bidi="fa-IR"/>
              </w:rPr>
              <w:t>علمی</w:t>
            </w:r>
            <w:r w:rsidRPr="00222BDB">
              <w:rPr>
                <w:rFonts w:cs="B Lotus" w:hint="cs"/>
                <w:sz w:val="28"/>
                <w:szCs w:val="28"/>
                <w:rtl/>
                <w:lang w:bidi="fa-IR"/>
              </w:rPr>
              <w:t xml:space="preserve"> جامعه</w:t>
            </w:r>
          </w:p>
          <w:p w:rsidR="00F46047" w:rsidRPr="00035B9C" w:rsidRDefault="00987276" w:rsidP="004A7D3D">
            <w:pPr>
              <w:bidi/>
              <w:ind w:left="360"/>
              <w:jc w:val="both"/>
              <w:rPr>
                <w:rFonts w:cs="B Lotus"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 w:hint="cs"/>
                <w:sz w:val="36"/>
                <w:szCs w:val="36"/>
                <w:rtl/>
              </w:rPr>
              <w:t>.</w:t>
            </w:r>
            <w:r w:rsidR="00035B9C" w:rsidRPr="00222BDB">
              <w:rPr>
                <w:rFonts w:ascii="Times New Roman" w:hAnsi="Times New Roman" w:cs="Times New Roman" w:hint="cs"/>
                <w:sz w:val="36"/>
                <w:szCs w:val="36"/>
                <w:rtl/>
              </w:rPr>
              <w:t>□</w:t>
            </w:r>
            <w:r w:rsidR="00035B9C" w:rsidRPr="00222BDB">
              <w:rPr>
                <w:rFonts w:cs="B Lotus" w:hint="cs"/>
                <w:sz w:val="36"/>
                <w:szCs w:val="36"/>
                <w:rtl/>
              </w:rPr>
              <w:t xml:space="preserve"> </w:t>
            </w:r>
            <w:r w:rsidR="00035B9C" w:rsidRPr="00222BDB">
              <w:rPr>
                <w:rFonts w:cs="B Lotus" w:hint="cs"/>
                <w:sz w:val="28"/>
                <w:szCs w:val="28"/>
                <w:rtl/>
              </w:rPr>
              <w:t>سایر(ذکر شود)</w:t>
            </w:r>
            <w:r w:rsidR="003E315D">
              <w:rPr>
                <w:rFonts w:cs="B Lotus" w:hint="cs"/>
                <w:sz w:val="28"/>
                <w:szCs w:val="28"/>
                <w:rtl/>
              </w:rPr>
              <w:t>..............</w:t>
            </w:r>
          </w:p>
        </w:tc>
      </w:tr>
    </w:tbl>
    <w:p w:rsidR="00D96178" w:rsidRPr="004A7D3D" w:rsidRDefault="00D96178" w:rsidP="004A7D3D">
      <w:pPr>
        <w:bidi/>
        <w:rPr>
          <w:rFonts w:cs="B Zar"/>
          <w:sz w:val="28"/>
          <w:szCs w:val="28"/>
          <w:rtl/>
        </w:rPr>
      </w:pPr>
      <w:bookmarkStart w:id="0" w:name="_GoBack"/>
      <w:bookmarkEnd w:id="0"/>
    </w:p>
    <w:sectPr w:rsidR="00D96178" w:rsidRPr="004A7D3D" w:rsidSect="004A7D3D">
      <w:headerReference w:type="default" r:id="rId8"/>
      <w:footerReference w:type="default" r:id="rId9"/>
      <w:pgSz w:w="12240" w:h="15840" w:code="1"/>
      <w:pgMar w:top="1710" w:right="1037" w:bottom="1440" w:left="994" w:header="634" w:footer="706" w:gutter="0"/>
      <w:pgBorders w:offsetFrom="page">
        <w:top w:val="thinThickSmallGap" w:sz="12" w:space="24" w:color="17365D" w:themeColor="text2" w:themeShade="BF"/>
        <w:left w:val="thinThickSmallGap" w:sz="12" w:space="24" w:color="17365D" w:themeColor="text2" w:themeShade="BF"/>
        <w:bottom w:val="thickThinSmallGap" w:sz="12" w:space="24" w:color="17365D" w:themeColor="text2" w:themeShade="BF"/>
        <w:right w:val="thickThinSmallGap" w:sz="12" w:space="24" w:color="17365D" w:themeColor="text2" w:themeShade="BF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A63F1" w:rsidRDefault="00DA63F1" w:rsidP="005E3AF6">
      <w:pPr>
        <w:spacing w:after="0" w:line="240" w:lineRule="auto"/>
      </w:pPr>
      <w:r>
        <w:separator/>
      </w:r>
    </w:p>
  </w:endnote>
  <w:endnote w:type="continuationSeparator" w:id="0">
    <w:p w:rsidR="00DA63F1" w:rsidRDefault="00DA63F1" w:rsidP="005E3A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subsetted="1" w:fontKey="{199D840F-D8FA-4C49-82DB-F0F6C2653FE2}"/>
    <w:embedBold r:id="rId2" w:subsetted="1" w:fontKey="{2CED3872-6D95-4DD9-A5F6-ADB14D7BF8B2}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Davat,Bold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" w:fontKey="{EE9AE6BB-D475-4895-BF2B-B3BBCD75DC71}"/>
    <w:embedBold r:id="rId4" w:fontKey="{A726CAD6-CB3B-470C-89F9-CEF07060ECB4}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Bold r:id="rId5" w:subsetted="1" w:fontKey="{780697B5-2928-4E38-9FDE-8B98339C35F1}"/>
  </w:font>
  <w:font w:name="B Davat"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6" w:subsetted="1" w:fontKey="{94D3B4C2-9D44-4AC4-BA44-D7C97BD95B7C}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7" w:subsetted="1" w:fontKey="{844BAECB-77F8-4481-AB48-FB739463342A}"/>
  </w:font>
  <w:font w:name="BDavat,BoldItalic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8" w:subsetted="1" w:fontKey="{359627A1-CAC3-41E8-B1EA-61B59D25EAC7}"/>
    <w:embedBold r:id="rId9" w:subsetted="1" w:fontKey="{F72BA5BD-BC83-4BAD-9638-7E9987853B03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cs="B Lotus"/>
        <w:rtl/>
      </w:rPr>
      <w:id w:val="1433019467"/>
      <w:docPartObj>
        <w:docPartGallery w:val="Page Numbers (Bottom of Page)"/>
        <w:docPartUnique/>
      </w:docPartObj>
    </w:sdtPr>
    <w:sdtEndPr/>
    <w:sdtContent>
      <w:sdt>
        <w:sdtPr>
          <w:rPr>
            <w:rFonts w:cs="B Lotus"/>
            <w:rtl/>
          </w:rPr>
          <w:id w:val="-1684895918"/>
          <w:docPartObj>
            <w:docPartGallery w:val="Page Numbers (Top of Page)"/>
            <w:docPartUnique/>
          </w:docPartObj>
        </w:sdtPr>
        <w:sdtEndPr/>
        <w:sdtContent>
          <w:p w:rsidR="005545ED" w:rsidRPr="00D62061" w:rsidRDefault="005545ED" w:rsidP="00D62061">
            <w:pPr>
              <w:pStyle w:val="Footer"/>
              <w:bidi/>
              <w:jc w:val="center"/>
              <w:rPr>
                <w:rFonts w:cs="B Lotus"/>
              </w:rPr>
            </w:pPr>
            <w:r>
              <w:rPr>
                <w:rFonts w:cs="B Lotus" w:hint="cs"/>
                <w:rtl/>
              </w:rPr>
              <w:t>صفحه</w:t>
            </w:r>
            <w:r w:rsidRPr="00D62061">
              <w:rPr>
                <w:rFonts w:cs="B Lotus"/>
              </w:rPr>
              <w:t xml:space="preserve"> </w:t>
            </w:r>
            <w:r w:rsidRPr="00D62061">
              <w:rPr>
                <w:rFonts w:cs="B Lotus"/>
                <w:b/>
                <w:bCs/>
                <w:sz w:val="24"/>
                <w:szCs w:val="24"/>
              </w:rPr>
              <w:fldChar w:fldCharType="begin"/>
            </w:r>
            <w:r w:rsidRPr="00D62061">
              <w:rPr>
                <w:rFonts w:cs="B Lotus"/>
                <w:b/>
                <w:bCs/>
              </w:rPr>
              <w:instrText xml:space="preserve"> PAGE </w:instrText>
            </w:r>
            <w:r w:rsidRPr="00D62061">
              <w:rPr>
                <w:rFonts w:cs="B Lotus"/>
                <w:b/>
                <w:bCs/>
                <w:sz w:val="24"/>
                <w:szCs w:val="24"/>
              </w:rPr>
              <w:fldChar w:fldCharType="separate"/>
            </w:r>
            <w:r w:rsidR="004A7D3D">
              <w:rPr>
                <w:rFonts w:cs="B Lotus"/>
                <w:b/>
                <w:bCs/>
                <w:noProof/>
                <w:rtl/>
              </w:rPr>
              <w:t>1</w:t>
            </w:r>
            <w:r w:rsidRPr="00D62061">
              <w:rPr>
                <w:rFonts w:cs="B Lotus"/>
                <w:b/>
                <w:bCs/>
                <w:sz w:val="24"/>
                <w:szCs w:val="24"/>
              </w:rPr>
              <w:fldChar w:fldCharType="end"/>
            </w:r>
            <w:r w:rsidRPr="00D62061">
              <w:rPr>
                <w:rFonts w:cs="B Lotus"/>
              </w:rPr>
              <w:t xml:space="preserve"> </w:t>
            </w:r>
            <w:r>
              <w:rPr>
                <w:rFonts w:cs="B Lotus" w:hint="cs"/>
                <w:rtl/>
              </w:rPr>
              <w:t>از</w:t>
            </w:r>
            <w:r w:rsidRPr="00D62061">
              <w:rPr>
                <w:rFonts w:cs="B Lotus"/>
              </w:rPr>
              <w:t xml:space="preserve"> </w:t>
            </w:r>
            <w:r w:rsidRPr="00D62061">
              <w:rPr>
                <w:rFonts w:cs="B Lotus"/>
                <w:b/>
                <w:bCs/>
                <w:sz w:val="24"/>
                <w:szCs w:val="24"/>
              </w:rPr>
              <w:fldChar w:fldCharType="begin"/>
            </w:r>
            <w:r w:rsidRPr="00D62061">
              <w:rPr>
                <w:rFonts w:cs="B Lotus"/>
                <w:b/>
                <w:bCs/>
              </w:rPr>
              <w:instrText xml:space="preserve"> NUMPAGES  </w:instrText>
            </w:r>
            <w:r w:rsidRPr="00D62061">
              <w:rPr>
                <w:rFonts w:cs="B Lotus"/>
                <w:b/>
                <w:bCs/>
                <w:sz w:val="24"/>
                <w:szCs w:val="24"/>
              </w:rPr>
              <w:fldChar w:fldCharType="separate"/>
            </w:r>
            <w:r w:rsidR="004A7D3D">
              <w:rPr>
                <w:rFonts w:cs="B Lotus"/>
                <w:b/>
                <w:bCs/>
                <w:noProof/>
                <w:rtl/>
              </w:rPr>
              <w:t>2</w:t>
            </w:r>
            <w:r w:rsidRPr="00D62061">
              <w:rPr>
                <w:rFonts w:cs="B Lotus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5545ED" w:rsidRDefault="005545E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A63F1" w:rsidRDefault="00DA63F1" w:rsidP="005E3AF6">
      <w:pPr>
        <w:spacing w:after="0" w:line="240" w:lineRule="auto"/>
      </w:pPr>
      <w:r>
        <w:separator/>
      </w:r>
    </w:p>
  </w:footnote>
  <w:footnote w:type="continuationSeparator" w:id="0">
    <w:p w:rsidR="00DA63F1" w:rsidRDefault="00DA63F1" w:rsidP="005E3A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545ED" w:rsidRDefault="005545ED" w:rsidP="00375CBF">
    <w:pPr>
      <w:pStyle w:val="Header"/>
      <w:bidi/>
      <w:jc w:val="center"/>
    </w:pPr>
    <w:r w:rsidRPr="00375CBF">
      <w:rPr>
        <w:noProof/>
      </w:rPr>
      <w:drawing>
        <wp:inline distT="0" distB="0" distL="0" distR="0" wp14:anchorId="47AA47EE" wp14:editId="6A9652F8">
          <wp:extent cx="1409700" cy="861796"/>
          <wp:effectExtent l="0" t="0" r="0" b="0"/>
          <wp:docPr id="2" name="Picture 2" descr="\\fs\home\beigi.j\Desktop\logo-pri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fs\home\beigi.j\Desktop\logo-print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4462" cy="8769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E15AD4"/>
    <w:multiLevelType w:val="hybridMultilevel"/>
    <w:tmpl w:val="8320C6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9A2A9E"/>
    <w:multiLevelType w:val="hybridMultilevel"/>
    <w:tmpl w:val="B12423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4FC41EB"/>
    <w:multiLevelType w:val="hybridMultilevel"/>
    <w:tmpl w:val="3BB4B1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3A245E7"/>
    <w:multiLevelType w:val="hybridMultilevel"/>
    <w:tmpl w:val="E7E286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62050C0"/>
    <w:multiLevelType w:val="hybridMultilevel"/>
    <w:tmpl w:val="390AC44C"/>
    <w:lvl w:ilvl="0" w:tplc="C32C1B80">
      <w:start w:val="1"/>
      <w:numFmt w:val="bullet"/>
      <w:lvlText w:val="D"/>
      <w:lvlJc w:val="left"/>
      <w:pPr>
        <w:ind w:left="-414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3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7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4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1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346" w:hanging="360"/>
      </w:pPr>
      <w:rPr>
        <w:rFonts w:ascii="Wingdings" w:hAnsi="Wingdings" w:hint="default"/>
      </w:rPr>
    </w:lvl>
  </w:abstractNum>
  <w:abstractNum w:abstractNumId="5">
    <w:nsid w:val="2F5515B0"/>
    <w:multiLevelType w:val="hybridMultilevel"/>
    <w:tmpl w:val="507E7CFC"/>
    <w:lvl w:ilvl="0" w:tplc="C32C1B80">
      <w:start w:val="1"/>
      <w:numFmt w:val="bullet"/>
      <w:lvlText w:val="D"/>
      <w:lvlJc w:val="left"/>
      <w:pPr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31537961"/>
    <w:multiLevelType w:val="hybridMultilevel"/>
    <w:tmpl w:val="A406E4A4"/>
    <w:lvl w:ilvl="0" w:tplc="04090001">
      <w:start w:val="1"/>
      <w:numFmt w:val="bullet"/>
      <w:lvlText w:val=""/>
      <w:lvlJc w:val="left"/>
      <w:pPr>
        <w:ind w:left="76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7">
    <w:nsid w:val="3932635C"/>
    <w:multiLevelType w:val="hybridMultilevel"/>
    <w:tmpl w:val="25DAA340"/>
    <w:lvl w:ilvl="0" w:tplc="C32C1B80">
      <w:start w:val="1"/>
      <w:numFmt w:val="bullet"/>
      <w:lvlText w:val="D"/>
      <w:lvlJc w:val="left"/>
      <w:pPr>
        <w:ind w:left="306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0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66" w:hanging="360"/>
      </w:pPr>
      <w:rPr>
        <w:rFonts w:ascii="Wingdings" w:hAnsi="Wingdings" w:hint="default"/>
      </w:rPr>
    </w:lvl>
  </w:abstractNum>
  <w:abstractNum w:abstractNumId="8">
    <w:nsid w:val="3E480BEB"/>
    <w:multiLevelType w:val="hybridMultilevel"/>
    <w:tmpl w:val="C032B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3862C50"/>
    <w:multiLevelType w:val="hybridMultilevel"/>
    <w:tmpl w:val="4F06E7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3D573FD"/>
    <w:multiLevelType w:val="hybridMultilevel"/>
    <w:tmpl w:val="0D64313E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1">
    <w:nsid w:val="4C2B424F"/>
    <w:multiLevelType w:val="hybridMultilevel"/>
    <w:tmpl w:val="1B32A0A0"/>
    <w:lvl w:ilvl="0" w:tplc="04090009">
      <w:start w:val="1"/>
      <w:numFmt w:val="bullet"/>
      <w:lvlText w:val=""/>
      <w:lvlJc w:val="left"/>
      <w:pPr>
        <w:ind w:left="-41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7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4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1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346" w:hanging="360"/>
      </w:pPr>
      <w:rPr>
        <w:rFonts w:ascii="Wingdings" w:hAnsi="Wingdings" w:hint="default"/>
      </w:rPr>
    </w:lvl>
  </w:abstractNum>
  <w:abstractNum w:abstractNumId="12">
    <w:nsid w:val="5504311C"/>
    <w:multiLevelType w:val="hybridMultilevel"/>
    <w:tmpl w:val="9BDA81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6104B46"/>
    <w:multiLevelType w:val="hybridMultilevel"/>
    <w:tmpl w:val="0D76D5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69663FC"/>
    <w:multiLevelType w:val="hybridMultilevel"/>
    <w:tmpl w:val="771836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5B41D6"/>
    <w:multiLevelType w:val="hybridMultilevel"/>
    <w:tmpl w:val="7934203E"/>
    <w:lvl w:ilvl="0" w:tplc="C32C1B80">
      <w:start w:val="1"/>
      <w:numFmt w:val="bullet"/>
      <w:lvlText w:val="D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AB2055B"/>
    <w:multiLevelType w:val="hybridMultilevel"/>
    <w:tmpl w:val="68C83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E2424AE"/>
    <w:multiLevelType w:val="hybridMultilevel"/>
    <w:tmpl w:val="D64006E4"/>
    <w:lvl w:ilvl="0" w:tplc="B66E349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5465D70"/>
    <w:multiLevelType w:val="hybridMultilevel"/>
    <w:tmpl w:val="059C98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7"/>
  </w:num>
  <w:num w:numId="3">
    <w:abstractNumId w:val="4"/>
  </w:num>
  <w:num w:numId="4">
    <w:abstractNumId w:val="5"/>
  </w:num>
  <w:num w:numId="5">
    <w:abstractNumId w:val="15"/>
  </w:num>
  <w:num w:numId="6">
    <w:abstractNumId w:val="10"/>
  </w:num>
  <w:num w:numId="7">
    <w:abstractNumId w:val="6"/>
  </w:num>
  <w:num w:numId="8">
    <w:abstractNumId w:val="3"/>
  </w:num>
  <w:num w:numId="9">
    <w:abstractNumId w:val="17"/>
  </w:num>
  <w:num w:numId="10">
    <w:abstractNumId w:val="9"/>
  </w:num>
  <w:num w:numId="11">
    <w:abstractNumId w:val="0"/>
  </w:num>
  <w:num w:numId="12">
    <w:abstractNumId w:val="13"/>
  </w:num>
  <w:num w:numId="13">
    <w:abstractNumId w:val="18"/>
  </w:num>
  <w:num w:numId="14">
    <w:abstractNumId w:val="14"/>
  </w:num>
  <w:num w:numId="15">
    <w:abstractNumId w:val="2"/>
  </w:num>
  <w:num w:numId="16">
    <w:abstractNumId w:val="12"/>
  </w:num>
  <w:num w:numId="17">
    <w:abstractNumId w:val="1"/>
  </w:num>
  <w:num w:numId="18">
    <w:abstractNumId w:val="8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saveSubsetFonts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NDcyNDMwNDAxMTNU0lEKTi0uzszPAykwrgUAu5FOoSwAAAA="/>
  </w:docVars>
  <w:rsids>
    <w:rsidRoot w:val="00B4587C"/>
    <w:rsid w:val="000345A2"/>
    <w:rsid w:val="00035B9C"/>
    <w:rsid w:val="000509BA"/>
    <w:rsid w:val="000552F2"/>
    <w:rsid w:val="0006136D"/>
    <w:rsid w:val="00063F63"/>
    <w:rsid w:val="000769E3"/>
    <w:rsid w:val="00086E0A"/>
    <w:rsid w:val="00095112"/>
    <w:rsid w:val="000A0200"/>
    <w:rsid w:val="000B67A0"/>
    <w:rsid w:val="000C11CA"/>
    <w:rsid w:val="000E766F"/>
    <w:rsid w:val="000F107F"/>
    <w:rsid w:val="000F1920"/>
    <w:rsid w:val="000F31F4"/>
    <w:rsid w:val="00104F14"/>
    <w:rsid w:val="00141A05"/>
    <w:rsid w:val="001511DD"/>
    <w:rsid w:val="001579CF"/>
    <w:rsid w:val="00165336"/>
    <w:rsid w:val="00183D51"/>
    <w:rsid w:val="001A0734"/>
    <w:rsid w:val="001A1BA2"/>
    <w:rsid w:val="001A7FB2"/>
    <w:rsid w:val="001D00FF"/>
    <w:rsid w:val="00204624"/>
    <w:rsid w:val="00211A2D"/>
    <w:rsid w:val="00216BEC"/>
    <w:rsid w:val="00222BDB"/>
    <w:rsid w:val="00261595"/>
    <w:rsid w:val="00270D80"/>
    <w:rsid w:val="0027601B"/>
    <w:rsid w:val="00286351"/>
    <w:rsid w:val="00295426"/>
    <w:rsid w:val="002B7750"/>
    <w:rsid w:val="002C2056"/>
    <w:rsid w:val="002C52A4"/>
    <w:rsid w:val="002D61FB"/>
    <w:rsid w:val="002E011C"/>
    <w:rsid w:val="00313DED"/>
    <w:rsid w:val="00316A8E"/>
    <w:rsid w:val="00343BEE"/>
    <w:rsid w:val="00351427"/>
    <w:rsid w:val="00351B66"/>
    <w:rsid w:val="00355515"/>
    <w:rsid w:val="00363D84"/>
    <w:rsid w:val="00373277"/>
    <w:rsid w:val="003754AA"/>
    <w:rsid w:val="00375CBF"/>
    <w:rsid w:val="00390CA6"/>
    <w:rsid w:val="00393470"/>
    <w:rsid w:val="003D3AC0"/>
    <w:rsid w:val="003E315D"/>
    <w:rsid w:val="003E40B9"/>
    <w:rsid w:val="003F5E66"/>
    <w:rsid w:val="004370F2"/>
    <w:rsid w:val="00446718"/>
    <w:rsid w:val="00467636"/>
    <w:rsid w:val="00476033"/>
    <w:rsid w:val="00491CFC"/>
    <w:rsid w:val="00493317"/>
    <w:rsid w:val="004A0149"/>
    <w:rsid w:val="004A7D3D"/>
    <w:rsid w:val="004C545F"/>
    <w:rsid w:val="004D240E"/>
    <w:rsid w:val="004F640C"/>
    <w:rsid w:val="005105FF"/>
    <w:rsid w:val="00540EA0"/>
    <w:rsid w:val="00541ABD"/>
    <w:rsid w:val="00552FF3"/>
    <w:rsid w:val="005545ED"/>
    <w:rsid w:val="00582580"/>
    <w:rsid w:val="005954A3"/>
    <w:rsid w:val="005A0BAA"/>
    <w:rsid w:val="005C22A7"/>
    <w:rsid w:val="005C5213"/>
    <w:rsid w:val="005D2F1F"/>
    <w:rsid w:val="005E3AF6"/>
    <w:rsid w:val="00612138"/>
    <w:rsid w:val="006259E0"/>
    <w:rsid w:val="006446F8"/>
    <w:rsid w:val="00651066"/>
    <w:rsid w:val="00653843"/>
    <w:rsid w:val="00682702"/>
    <w:rsid w:val="006842AE"/>
    <w:rsid w:val="006901C0"/>
    <w:rsid w:val="00694D9C"/>
    <w:rsid w:val="006A227C"/>
    <w:rsid w:val="006B6387"/>
    <w:rsid w:val="006C1CD4"/>
    <w:rsid w:val="006F476C"/>
    <w:rsid w:val="00706BFB"/>
    <w:rsid w:val="00710460"/>
    <w:rsid w:val="00712A5F"/>
    <w:rsid w:val="00735571"/>
    <w:rsid w:val="00747B84"/>
    <w:rsid w:val="00762A15"/>
    <w:rsid w:val="00785615"/>
    <w:rsid w:val="007A2A7C"/>
    <w:rsid w:val="007A5E80"/>
    <w:rsid w:val="007B2159"/>
    <w:rsid w:val="007B3CEB"/>
    <w:rsid w:val="007B4AC3"/>
    <w:rsid w:val="007C5A2F"/>
    <w:rsid w:val="00807D4E"/>
    <w:rsid w:val="008116E9"/>
    <w:rsid w:val="008165F1"/>
    <w:rsid w:val="00856A36"/>
    <w:rsid w:val="008634B9"/>
    <w:rsid w:val="008A31DD"/>
    <w:rsid w:val="008D38BA"/>
    <w:rsid w:val="008F678F"/>
    <w:rsid w:val="008F721F"/>
    <w:rsid w:val="0090176D"/>
    <w:rsid w:val="00914845"/>
    <w:rsid w:val="00916ABF"/>
    <w:rsid w:val="0091759B"/>
    <w:rsid w:val="00926C16"/>
    <w:rsid w:val="00935339"/>
    <w:rsid w:val="009364AB"/>
    <w:rsid w:val="009478F9"/>
    <w:rsid w:val="00953227"/>
    <w:rsid w:val="00956442"/>
    <w:rsid w:val="009851D9"/>
    <w:rsid w:val="00987276"/>
    <w:rsid w:val="009A0CF9"/>
    <w:rsid w:val="009A1D8E"/>
    <w:rsid w:val="009B60C5"/>
    <w:rsid w:val="009C76ED"/>
    <w:rsid w:val="009F3123"/>
    <w:rsid w:val="009F4EB6"/>
    <w:rsid w:val="00A02684"/>
    <w:rsid w:val="00A21E0A"/>
    <w:rsid w:val="00A72EA0"/>
    <w:rsid w:val="00AA06C1"/>
    <w:rsid w:val="00AB71D7"/>
    <w:rsid w:val="00AC3C1C"/>
    <w:rsid w:val="00AD15EB"/>
    <w:rsid w:val="00AD5239"/>
    <w:rsid w:val="00AF06FF"/>
    <w:rsid w:val="00AF1EEB"/>
    <w:rsid w:val="00AF60D1"/>
    <w:rsid w:val="00B04974"/>
    <w:rsid w:val="00B20AB6"/>
    <w:rsid w:val="00B30FC4"/>
    <w:rsid w:val="00B31B43"/>
    <w:rsid w:val="00B41066"/>
    <w:rsid w:val="00B448B9"/>
    <w:rsid w:val="00B4587C"/>
    <w:rsid w:val="00B538EA"/>
    <w:rsid w:val="00B64D86"/>
    <w:rsid w:val="00B72D5F"/>
    <w:rsid w:val="00B80F81"/>
    <w:rsid w:val="00BB5D84"/>
    <w:rsid w:val="00BC345D"/>
    <w:rsid w:val="00C134BD"/>
    <w:rsid w:val="00C25790"/>
    <w:rsid w:val="00C319DB"/>
    <w:rsid w:val="00C42321"/>
    <w:rsid w:val="00C4292E"/>
    <w:rsid w:val="00C45F1C"/>
    <w:rsid w:val="00C70125"/>
    <w:rsid w:val="00C7295B"/>
    <w:rsid w:val="00C825F8"/>
    <w:rsid w:val="00C867F8"/>
    <w:rsid w:val="00C936DB"/>
    <w:rsid w:val="00CA7793"/>
    <w:rsid w:val="00CC055B"/>
    <w:rsid w:val="00CE32AF"/>
    <w:rsid w:val="00CE606C"/>
    <w:rsid w:val="00CF4C88"/>
    <w:rsid w:val="00D308F5"/>
    <w:rsid w:val="00D51C1B"/>
    <w:rsid w:val="00D62061"/>
    <w:rsid w:val="00D81473"/>
    <w:rsid w:val="00D82C50"/>
    <w:rsid w:val="00D91E27"/>
    <w:rsid w:val="00D96178"/>
    <w:rsid w:val="00DA63F1"/>
    <w:rsid w:val="00DC1E8E"/>
    <w:rsid w:val="00DC270F"/>
    <w:rsid w:val="00DC46A5"/>
    <w:rsid w:val="00DC5FDA"/>
    <w:rsid w:val="00E14673"/>
    <w:rsid w:val="00E164FF"/>
    <w:rsid w:val="00E3325E"/>
    <w:rsid w:val="00E33B15"/>
    <w:rsid w:val="00E43A8E"/>
    <w:rsid w:val="00E52F6C"/>
    <w:rsid w:val="00E65D94"/>
    <w:rsid w:val="00E65E15"/>
    <w:rsid w:val="00E822D5"/>
    <w:rsid w:val="00EC45A8"/>
    <w:rsid w:val="00ED420C"/>
    <w:rsid w:val="00EE491D"/>
    <w:rsid w:val="00EF2669"/>
    <w:rsid w:val="00EF3883"/>
    <w:rsid w:val="00F03E84"/>
    <w:rsid w:val="00F30B29"/>
    <w:rsid w:val="00F37531"/>
    <w:rsid w:val="00F4323D"/>
    <w:rsid w:val="00F4414A"/>
    <w:rsid w:val="00F46047"/>
    <w:rsid w:val="00F50629"/>
    <w:rsid w:val="00F54B51"/>
    <w:rsid w:val="00F54FA9"/>
    <w:rsid w:val="00F70D78"/>
    <w:rsid w:val="00F91D18"/>
    <w:rsid w:val="00FF2897"/>
    <w:rsid w:val="00FF4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E43FA12-A755-4AE0-BF8D-65BFC45D9C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45F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4587C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F312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E3A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3AF6"/>
  </w:style>
  <w:style w:type="paragraph" w:styleId="Footer">
    <w:name w:val="footer"/>
    <w:basedOn w:val="Normal"/>
    <w:link w:val="FooterChar"/>
    <w:uiPriority w:val="99"/>
    <w:unhideWhenUsed/>
    <w:rsid w:val="005E3A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3AF6"/>
  </w:style>
  <w:style w:type="paragraph" w:styleId="BalloonText">
    <w:name w:val="Balloon Text"/>
    <w:basedOn w:val="Normal"/>
    <w:link w:val="BalloonTextChar"/>
    <w:uiPriority w:val="99"/>
    <w:semiHidden/>
    <w:unhideWhenUsed/>
    <w:rsid w:val="004F64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640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C76E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AD27A1-C596-4894-BC25-B395729CEE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5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STI</Company>
  <LinksUpToDate>false</LinksUpToDate>
  <CharactersWithSpaces>18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javaherdashti</dc:creator>
  <cp:keywords/>
  <dc:description/>
  <cp:lastModifiedBy>mohamad amin momeni</cp:lastModifiedBy>
  <cp:revision>2</cp:revision>
  <cp:lastPrinted>2018-11-19T08:23:00Z</cp:lastPrinted>
  <dcterms:created xsi:type="dcterms:W3CDTF">2019-12-09T07:35:00Z</dcterms:created>
  <dcterms:modified xsi:type="dcterms:W3CDTF">2019-12-09T07:35:00Z</dcterms:modified>
</cp:coreProperties>
</file>